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A14ACC" w14:textId="257C6B3A" w:rsidR="00DD4238" w:rsidRPr="008439A1" w:rsidRDefault="001900FC" w:rsidP="000E0FD6">
      <w:pPr>
        <w:pStyle w:val="Heading2"/>
        <w:rPr>
          <w:i w:val="0"/>
        </w:rPr>
      </w:pPr>
      <w:bookmarkStart w:id="0" w:name="_Hlk41548834"/>
      <w:r w:rsidRPr="008439A1">
        <w:rPr>
          <w:i w:val="0"/>
        </w:rPr>
        <w:t xml:space="preserve">Soil Association Certification – </w:t>
      </w:r>
      <w:r w:rsidR="007937E5" w:rsidRPr="008439A1">
        <w:rPr>
          <w:i w:val="0"/>
        </w:rPr>
        <w:t xml:space="preserve">Crop Management Plan Template </w:t>
      </w:r>
      <w:bookmarkStart w:id="1" w:name="_Hlk18065998"/>
    </w:p>
    <w:p w14:paraId="39750DB1" w14:textId="77777777" w:rsidR="008439A1" w:rsidRDefault="008439A1" w:rsidP="007937E5">
      <w:pPr>
        <w:tabs>
          <w:tab w:val="left" w:pos="3180"/>
        </w:tabs>
        <w:rPr>
          <w:rFonts w:ascii="Arial" w:hAnsi="Arial" w:cs="Arial"/>
          <w:sz w:val="24"/>
          <w:szCs w:val="24"/>
        </w:rPr>
      </w:pPr>
    </w:p>
    <w:p w14:paraId="2438D952" w14:textId="794DD1C3" w:rsidR="007937E5" w:rsidRPr="008439A1" w:rsidRDefault="00186347" w:rsidP="007937E5">
      <w:pPr>
        <w:tabs>
          <w:tab w:val="left" w:pos="3180"/>
        </w:tabs>
        <w:rPr>
          <w:rFonts w:ascii="Arial" w:hAnsi="Arial" w:cs="Arial"/>
          <w:sz w:val="24"/>
          <w:szCs w:val="24"/>
        </w:rPr>
      </w:pPr>
      <w:r w:rsidRPr="008439A1">
        <w:rPr>
          <w:rFonts w:ascii="Arial" w:hAnsi="Arial" w:cs="Arial"/>
          <w:sz w:val="24"/>
          <w:szCs w:val="24"/>
        </w:rPr>
        <w:t>You can record the details of how you are meeting the requirements of standard</w:t>
      </w:r>
      <w:r w:rsidR="00FA653B" w:rsidRPr="008439A1">
        <w:rPr>
          <w:rFonts w:ascii="Arial" w:hAnsi="Arial" w:cs="Arial"/>
          <w:sz w:val="24"/>
          <w:szCs w:val="24"/>
        </w:rPr>
        <w:t>s</w:t>
      </w:r>
      <w:r w:rsidRPr="008439A1">
        <w:rPr>
          <w:rFonts w:ascii="Arial" w:hAnsi="Arial" w:cs="Arial"/>
          <w:sz w:val="24"/>
          <w:szCs w:val="24"/>
        </w:rPr>
        <w:t xml:space="preserve"> 2.5 (</w:t>
      </w:r>
      <w:r w:rsidR="00C647A9" w:rsidRPr="008439A1">
        <w:rPr>
          <w:rFonts w:ascii="Arial" w:hAnsi="Arial" w:cs="Arial"/>
          <w:sz w:val="24"/>
          <w:szCs w:val="24"/>
        </w:rPr>
        <w:t>f</w:t>
      </w:r>
      <w:r w:rsidRPr="008439A1">
        <w:rPr>
          <w:rFonts w:ascii="Arial" w:hAnsi="Arial" w:cs="Arial"/>
          <w:sz w:val="24"/>
          <w:szCs w:val="24"/>
        </w:rPr>
        <w:t>ertilisers and soil conditioners) and 2.6 (</w:t>
      </w:r>
      <w:r w:rsidR="00C647A9" w:rsidRPr="008439A1">
        <w:rPr>
          <w:rFonts w:ascii="Arial" w:hAnsi="Arial" w:cs="Arial"/>
          <w:sz w:val="24"/>
          <w:szCs w:val="24"/>
        </w:rPr>
        <w:t>c</w:t>
      </w:r>
      <w:r w:rsidRPr="008439A1">
        <w:rPr>
          <w:rFonts w:ascii="Arial" w:hAnsi="Arial" w:cs="Arial"/>
          <w:sz w:val="24"/>
          <w:szCs w:val="24"/>
        </w:rPr>
        <w:t>ontrolling pests and disease) in this crop management plan template</w:t>
      </w:r>
      <w:r w:rsidR="007937E5" w:rsidRPr="008439A1">
        <w:rPr>
          <w:rFonts w:ascii="Arial" w:hAnsi="Arial" w:cs="Arial"/>
          <w:sz w:val="24"/>
          <w:szCs w:val="24"/>
        </w:rPr>
        <w:t>.</w:t>
      </w:r>
      <w:r w:rsidR="00737010" w:rsidRPr="008439A1">
        <w:rPr>
          <w:rFonts w:ascii="Arial" w:hAnsi="Arial" w:cs="Arial"/>
          <w:sz w:val="24"/>
          <w:szCs w:val="24"/>
        </w:rPr>
        <w:t xml:space="preserve"> Please submit this to </w:t>
      </w:r>
      <w:r w:rsidR="005C4CDD" w:rsidRPr="008439A1">
        <w:rPr>
          <w:rFonts w:ascii="Arial" w:hAnsi="Arial" w:cs="Arial"/>
          <w:sz w:val="24"/>
          <w:szCs w:val="24"/>
        </w:rPr>
        <w:t>the Producer</w:t>
      </w:r>
      <w:r w:rsidR="00C647A9" w:rsidRPr="008439A1">
        <w:rPr>
          <w:rFonts w:ascii="Arial" w:hAnsi="Arial" w:cs="Arial"/>
          <w:sz w:val="24"/>
          <w:szCs w:val="24"/>
        </w:rPr>
        <w:t xml:space="preserve"> Certification</w:t>
      </w:r>
      <w:r w:rsidR="005C4CDD" w:rsidRPr="008439A1">
        <w:rPr>
          <w:rFonts w:ascii="Arial" w:hAnsi="Arial" w:cs="Arial"/>
          <w:sz w:val="24"/>
          <w:szCs w:val="24"/>
        </w:rPr>
        <w:t xml:space="preserve"> Team</w:t>
      </w:r>
      <w:r w:rsidR="00737010" w:rsidRPr="008439A1">
        <w:rPr>
          <w:rFonts w:ascii="Arial" w:hAnsi="Arial" w:cs="Arial"/>
          <w:sz w:val="24"/>
          <w:szCs w:val="24"/>
        </w:rPr>
        <w:t xml:space="preserve"> for </w:t>
      </w:r>
      <w:r w:rsidR="009F7046" w:rsidRPr="008439A1">
        <w:rPr>
          <w:rFonts w:ascii="Arial" w:hAnsi="Arial" w:cs="Arial"/>
          <w:sz w:val="24"/>
          <w:szCs w:val="24"/>
        </w:rPr>
        <w:t>review and</w:t>
      </w:r>
      <w:r w:rsidR="007937E5" w:rsidRPr="008439A1">
        <w:rPr>
          <w:rFonts w:ascii="Arial" w:hAnsi="Arial" w:cs="Arial"/>
          <w:sz w:val="24"/>
          <w:szCs w:val="24"/>
        </w:rPr>
        <w:t xml:space="preserve"> keep an </w:t>
      </w:r>
      <w:proofErr w:type="gramStart"/>
      <w:r w:rsidR="007937E5" w:rsidRPr="008439A1">
        <w:rPr>
          <w:rFonts w:ascii="Arial" w:hAnsi="Arial" w:cs="Arial"/>
          <w:sz w:val="24"/>
          <w:szCs w:val="24"/>
        </w:rPr>
        <w:t>up to date</w:t>
      </w:r>
      <w:proofErr w:type="gramEnd"/>
      <w:r w:rsidR="007937E5" w:rsidRPr="008439A1">
        <w:rPr>
          <w:rFonts w:ascii="Arial" w:hAnsi="Arial" w:cs="Arial"/>
          <w:sz w:val="24"/>
          <w:szCs w:val="24"/>
        </w:rPr>
        <w:t xml:space="preserve"> copy on file</w:t>
      </w:r>
      <w:r w:rsidR="00737010" w:rsidRPr="008439A1">
        <w:rPr>
          <w:rFonts w:ascii="Arial" w:hAnsi="Arial" w:cs="Arial"/>
          <w:sz w:val="24"/>
          <w:szCs w:val="24"/>
        </w:rPr>
        <w:t xml:space="preserve"> for </w:t>
      </w:r>
      <w:r w:rsidR="009F7046" w:rsidRPr="008439A1">
        <w:rPr>
          <w:rFonts w:ascii="Arial" w:hAnsi="Arial" w:cs="Arial"/>
          <w:sz w:val="24"/>
          <w:szCs w:val="24"/>
        </w:rPr>
        <w:t>your</w:t>
      </w:r>
      <w:r w:rsidR="00737010" w:rsidRPr="008439A1">
        <w:rPr>
          <w:rFonts w:ascii="Arial" w:hAnsi="Arial" w:cs="Arial"/>
          <w:sz w:val="24"/>
          <w:szCs w:val="24"/>
        </w:rPr>
        <w:t xml:space="preserve"> inspection</w:t>
      </w:r>
      <w:r w:rsidR="007937E5" w:rsidRPr="008439A1">
        <w:rPr>
          <w:rFonts w:ascii="Arial" w:hAnsi="Arial" w:cs="Arial"/>
          <w:sz w:val="24"/>
          <w:szCs w:val="24"/>
        </w:rPr>
        <w:t>.</w:t>
      </w:r>
      <w:bookmarkStart w:id="2" w:name="_Hlk18066032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7007"/>
      </w:tblGrid>
      <w:tr w:rsidR="00DA5A61" w:rsidRPr="008439A1" w14:paraId="324ED16F" w14:textId="77777777" w:rsidTr="00737010">
        <w:trPr>
          <w:trHeight w:val="397"/>
        </w:trPr>
        <w:tc>
          <w:tcPr>
            <w:tcW w:w="6941" w:type="dxa"/>
            <w:tcBorders>
              <w:top w:val="nil"/>
              <w:left w:val="nil"/>
              <w:bottom w:val="nil"/>
              <w:right w:val="nil"/>
            </w:tcBorders>
          </w:tcPr>
          <w:p w14:paraId="6275C827" w14:textId="5B976C1A" w:rsidR="00DA5A61" w:rsidRPr="008439A1" w:rsidRDefault="00737010" w:rsidP="00DA5A61">
            <w:pPr>
              <w:tabs>
                <w:tab w:val="left" w:pos="12600"/>
              </w:tabs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>Licen</w:t>
            </w:r>
            <w:r w:rsidR="00FD7E97" w:rsidRPr="008439A1">
              <w:rPr>
                <w:rFonts w:ascii="Arial" w:hAnsi="Arial" w:cs="Arial"/>
                <w:b/>
                <w:bCs/>
                <w:sz w:val="24"/>
                <w:szCs w:val="24"/>
              </w:rPr>
              <w:t>c</w:t>
            </w: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 Number: </w:t>
            </w: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261611400"/>
                <w:placeholder>
                  <w:docPart w:val="2C015CCADF3C48FD962B644FD0421A17"/>
                </w:placeholder>
              </w:sdtPr>
              <w:sdtEndPr/>
              <w:sdtContent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instrText xml:space="preserve"> FORMTEXT </w:instrTex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separate"/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="00814A32" w:rsidRPr="008439A1">
                  <w:rPr>
                    <w:rFonts w:ascii="Arial" w:hAnsi="Arial" w:cs="Arial"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</w:tcPr>
          <w:p w14:paraId="5B8C5968" w14:textId="63964394" w:rsidR="00DA5A61" w:rsidRPr="008439A1" w:rsidRDefault="00737010" w:rsidP="00DA5A61">
            <w:pPr>
              <w:tabs>
                <w:tab w:val="left" w:pos="12600"/>
              </w:tabs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Completed/of last review: </w:t>
            </w: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1677727525"/>
                <w:placeholder>
                  <w:docPart w:val="204059A7BD0A44A0A80E56F440605E7C"/>
                </w:placeholder>
              </w:sdtPr>
              <w:sdtEndPr/>
              <w:sdtContent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instrText xml:space="preserve"> FORMTEXT </w:instrTex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separate"/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noProof/>
                    <w:sz w:val="24"/>
                    <w:szCs w:val="24"/>
                  </w:rPr>
                  <w:t> </w:t>
                </w:r>
                <w:r w:rsidRPr="008439A1">
                  <w:rPr>
                    <w:rFonts w:ascii="Arial" w:hAnsi="Arial" w:cs="Arial"/>
                    <w:sz w:val="24"/>
                    <w:szCs w:val="24"/>
                  </w:rPr>
                  <w:fldChar w:fldCharType="end"/>
                </w:r>
              </w:sdtContent>
            </w:sdt>
          </w:p>
        </w:tc>
      </w:tr>
      <w:tr w:rsidR="00DA5A61" w:rsidRPr="008439A1" w14:paraId="73800C04" w14:textId="77777777" w:rsidTr="00737010">
        <w:trPr>
          <w:trHeight w:val="411"/>
        </w:trPr>
        <w:tc>
          <w:tcPr>
            <w:tcW w:w="139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C56352" w14:textId="3F19D140" w:rsidR="00DA5A61" w:rsidRPr="008439A1" w:rsidRDefault="00737010" w:rsidP="00DA5A61">
            <w:pPr>
              <w:tabs>
                <w:tab w:val="left" w:pos="12600"/>
              </w:tabs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b/>
                <w:bCs/>
                <w:sz w:val="24"/>
                <w:szCs w:val="24"/>
              </w:rPr>
              <w:t>Name and position in business:</w:t>
            </w:r>
            <w:r w:rsidR="00B14EDC" w:rsidRPr="008439A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B14EDC" w:rsidRPr="008439A1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B14EDC" w:rsidRPr="008439A1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"/>
          </w:p>
        </w:tc>
      </w:tr>
      <w:bookmarkEnd w:id="0"/>
    </w:tbl>
    <w:p w14:paraId="1AE81174" w14:textId="30C0250F" w:rsidR="000E0FD6" w:rsidRPr="008439A1" w:rsidRDefault="000E0FD6" w:rsidP="000E0FD6">
      <w:pPr>
        <w:pStyle w:val="ListParagraph"/>
        <w:rPr>
          <w:rFonts w:ascii="Arial" w:hAnsi="Arial" w:cs="Arial"/>
          <w:bCs/>
          <w:sz w:val="24"/>
          <w:szCs w:val="24"/>
          <w:lang w:eastAsia="zh-CN"/>
        </w:rPr>
      </w:pPr>
    </w:p>
    <w:p w14:paraId="12C9D773" w14:textId="1EBF0C6A" w:rsidR="007A7000" w:rsidRPr="008439A1" w:rsidRDefault="007A7000" w:rsidP="00DA5A61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Please detail your planned crop rotation(s)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DA5A61" w:rsidRPr="008439A1" w14:paraId="4B3D088D" w14:textId="77777777" w:rsidTr="00737010">
        <w:trPr>
          <w:trHeight w:val="1165"/>
        </w:trPr>
        <w:tc>
          <w:tcPr>
            <w:tcW w:w="1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396F" w14:textId="2BD4FA8C" w:rsidR="00DA5A61" w:rsidRPr="008439A1" w:rsidRDefault="00DA5A61" w:rsidP="00DA5A61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4"/>
          </w:p>
        </w:tc>
      </w:tr>
      <w:bookmarkEnd w:id="2"/>
    </w:tbl>
    <w:p w14:paraId="688746F9" w14:textId="77777777" w:rsidR="00737010" w:rsidRPr="008439A1" w:rsidRDefault="00737010" w:rsidP="00737010">
      <w:pPr>
        <w:spacing w:line="240" w:lineRule="auto"/>
        <w:rPr>
          <w:rFonts w:ascii="Arial" w:hAnsi="Arial" w:cs="Arial"/>
          <w:b/>
          <w:sz w:val="24"/>
          <w:szCs w:val="24"/>
          <w:lang w:eastAsia="zh-CN"/>
        </w:rPr>
      </w:pPr>
    </w:p>
    <w:p w14:paraId="376A0AEA" w14:textId="32F5F01F" w:rsidR="00963085" w:rsidRPr="008439A1" w:rsidRDefault="00EF36D6" w:rsidP="00737010">
      <w:p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/>
          <w:sz w:val="24"/>
          <w:szCs w:val="24"/>
          <w:lang w:eastAsia="zh-CN"/>
        </w:rPr>
        <w:t>Crop inputs:</w:t>
      </w:r>
    </w:p>
    <w:p w14:paraId="50DEEEB3" w14:textId="7EA1E980" w:rsidR="00963085" w:rsidRPr="008439A1" w:rsidRDefault="00963085" w:rsidP="00AA761B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Do you use the following strategies to build and maintain fertility</w:t>
      </w:r>
      <w:r w:rsidR="00DD4238" w:rsidRPr="008439A1">
        <w:rPr>
          <w:rFonts w:ascii="Arial" w:hAnsi="Arial" w:cs="Arial"/>
          <w:bCs/>
          <w:sz w:val="24"/>
          <w:szCs w:val="24"/>
          <w:lang w:eastAsia="zh-CN"/>
        </w:rPr>
        <w:t>?</w:t>
      </w: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850"/>
        <w:gridCol w:w="7007"/>
      </w:tblGrid>
      <w:tr w:rsidR="00E81655" w:rsidRPr="008439A1" w14:paraId="33C0F533" w14:textId="77777777" w:rsidTr="00737010">
        <w:trPr>
          <w:gridAfter w:val="1"/>
          <w:wAfter w:w="7007" w:type="dxa"/>
          <w:trHeight w:val="41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FB6B" w14:textId="3F6A6FEE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bookmarkStart w:id="5" w:name="_Hlk41549325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Varied crop rotation</w:t>
            </w:r>
            <w:r w:rsidR="00737010"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: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164444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8A3FDD" w14:textId="00C096F6" w:rsidR="00E81655" w:rsidRPr="008439A1" w:rsidRDefault="00737010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E81655" w:rsidRPr="008439A1" w14:paraId="334BC98B" w14:textId="77777777" w:rsidTr="00737010">
        <w:trPr>
          <w:gridAfter w:val="1"/>
          <w:wAfter w:w="7007" w:type="dxa"/>
          <w:trHeight w:val="223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D7E5" w14:textId="66F5EBA2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Including legumes in the rotation</w:t>
            </w:r>
            <w:r w:rsidR="00737010"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: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422535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3E262F" w14:textId="31249589" w:rsidR="00E81655" w:rsidRPr="008439A1" w:rsidRDefault="00E81655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E81655" w:rsidRPr="008439A1" w14:paraId="4D53277B" w14:textId="77777777" w:rsidTr="00737010">
        <w:trPr>
          <w:gridAfter w:val="1"/>
          <w:wAfter w:w="7007" w:type="dxa"/>
          <w:trHeight w:val="30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A59F" w14:textId="2BBFC9CD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Including green manures in the rotation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32272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01B395" w14:textId="025C1646" w:rsidR="00E81655" w:rsidRPr="008439A1" w:rsidRDefault="00E81655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E81655" w:rsidRPr="008439A1" w14:paraId="50EE9FF2" w14:textId="77777777" w:rsidTr="00737010">
        <w:trPr>
          <w:gridAfter w:val="1"/>
          <w:wAfter w:w="7007" w:type="dxa"/>
          <w:trHeight w:val="30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770C" w14:textId="56C6D368" w:rsidR="00E81655" w:rsidRPr="008439A1" w:rsidRDefault="00E81655" w:rsidP="00E8165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>Application of livestock manure or other organic material</w:t>
            </w:r>
            <w:r w:rsidR="00737010"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180529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C9C746" w14:textId="3EDED74A" w:rsidR="00E81655" w:rsidRPr="008439A1" w:rsidRDefault="00E81655" w:rsidP="00E81655">
                <w:pPr>
                  <w:jc w:val="center"/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bookmarkEnd w:id="5"/>
      <w:tr w:rsidR="00737010" w:rsidRPr="008439A1" w14:paraId="03B95E3A" w14:textId="77777777" w:rsidTr="00737010">
        <w:trPr>
          <w:trHeight w:val="1150"/>
        </w:trPr>
        <w:tc>
          <w:tcPr>
            <w:tcW w:w="13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37982" w14:textId="15FD5590" w:rsidR="00737010" w:rsidRPr="008439A1" w:rsidRDefault="00737010" w:rsidP="00963085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lastRenderedPageBreak/>
              <w:t xml:space="preserve">Other: 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6"/>
          </w:p>
        </w:tc>
      </w:tr>
    </w:tbl>
    <w:p w14:paraId="09BBDBCA" w14:textId="77777777" w:rsidR="008439A1" w:rsidRDefault="008439A1" w:rsidP="008439A1">
      <w:pPr>
        <w:pStyle w:val="ListParagraph"/>
        <w:rPr>
          <w:rFonts w:ascii="Arial" w:hAnsi="Arial" w:cs="Arial"/>
          <w:bCs/>
          <w:sz w:val="24"/>
          <w:szCs w:val="24"/>
          <w:lang w:eastAsia="zh-CN"/>
        </w:rPr>
      </w:pPr>
    </w:p>
    <w:p w14:paraId="3298EB18" w14:textId="5A9B0FD9" w:rsidR="00963085" w:rsidRPr="008439A1" w:rsidRDefault="00963085" w:rsidP="007A7000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Standard 2.5.1 allows the use of a restricted list of fertilisers and soil conditioners </w:t>
      </w:r>
      <w:r w:rsidRPr="008439A1">
        <w:rPr>
          <w:rFonts w:ascii="Arial" w:hAnsi="Arial" w:cs="Arial"/>
          <w:sz w:val="24"/>
          <w:szCs w:val="24"/>
        </w:rPr>
        <w:t>if the measures and practices required in standard 2.4.1 are not adequate to meet the nutritional needs of your plants.</w:t>
      </w:r>
    </w:p>
    <w:p w14:paraId="6E918EBF" w14:textId="1C471C59" w:rsidR="00EA720A" w:rsidRPr="008439A1" w:rsidRDefault="007E605F" w:rsidP="00737010">
      <w:pPr>
        <w:ind w:left="720"/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You must keep records to demonstrate why you need to use these products</w:t>
      </w:r>
      <w:r w:rsidR="00221DB8" w:rsidRPr="008439A1">
        <w:rPr>
          <w:rFonts w:ascii="Arial" w:hAnsi="Arial" w:cs="Arial"/>
          <w:bCs/>
          <w:sz w:val="24"/>
          <w:szCs w:val="24"/>
          <w:lang w:eastAsia="zh-CN"/>
        </w:rPr>
        <w:t xml:space="preserve">, this could include soil analysis, nutrient budgeting or foliar symptoms. </w:t>
      </w:r>
    </w:p>
    <w:p w14:paraId="3C6A16E2" w14:textId="4D97D3C1" w:rsidR="00963085" w:rsidRPr="008439A1" w:rsidRDefault="00963085" w:rsidP="00963085">
      <w:pPr>
        <w:ind w:left="720"/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Please list below inputs that you may use throughout the growing year</w:t>
      </w:r>
      <w:r w:rsidR="007A7000" w:rsidRPr="008439A1">
        <w:rPr>
          <w:rFonts w:ascii="Arial" w:hAnsi="Arial" w:cs="Arial"/>
          <w:bCs/>
          <w:sz w:val="24"/>
          <w:szCs w:val="24"/>
          <w:lang w:eastAsia="zh-CN"/>
        </w:rPr>
        <w:t>:</w:t>
      </w:r>
      <w:r w:rsidR="00F12C49" w:rsidRPr="008439A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</w:p>
    <w:tbl>
      <w:tblPr>
        <w:tblStyle w:val="TableGrid"/>
        <w:tblW w:w="14034" w:type="dxa"/>
        <w:tblInd w:w="-5" w:type="dxa"/>
        <w:tblLook w:val="04A0" w:firstRow="1" w:lastRow="0" w:firstColumn="1" w:lastColumn="0" w:noHBand="0" w:noVBand="1"/>
      </w:tblPr>
      <w:tblGrid>
        <w:gridCol w:w="1843"/>
        <w:gridCol w:w="1843"/>
        <w:gridCol w:w="1276"/>
        <w:gridCol w:w="3118"/>
        <w:gridCol w:w="1826"/>
        <w:gridCol w:w="4128"/>
      </w:tblGrid>
      <w:tr w:rsidR="005C4CDD" w:rsidRPr="008439A1" w14:paraId="0305799E" w14:textId="599E38C4" w:rsidTr="00C647A9">
        <w:trPr>
          <w:trHeight w:val="873"/>
        </w:trPr>
        <w:tc>
          <w:tcPr>
            <w:tcW w:w="1843" w:type="dxa"/>
          </w:tcPr>
          <w:p w14:paraId="12458595" w14:textId="69B5D71F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Input Name </w:t>
            </w:r>
          </w:p>
        </w:tc>
        <w:tc>
          <w:tcPr>
            <w:tcW w:w="1843" w:type="dxa"/>
          </w:tcPr>
          <w:p w14:paraId="669DA034" w14:textId="0789E171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Brand/ Supplier</w:t>
            </w:r>
          </w:p>
        </w:tc>
        <w:tc>
          <w:tcPr>
            <w:tcW w:w="1276" w:type="dxa"/>
          </w:tcPr>
          <w:p w14:paraId="20CA9DD4" w14:textId="72C40FC3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Crop </w:t>
            </w:r>
          </w:p>
        </w:tc>
        <w:tc>
          <w:tcPr>
            <w:tcW w:w="3118" w:type="dxa"/>
          </w:tcPr>
          <w:p w14:paraId="130F6891" w14:textId="3971FC2B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How will you identify a need for use of this supplementary nutrient? </w:t>
            </w:r>
          </w:p>
        </w:tc>
        <w:tc>
          <w:tcPr>
            <w:tcW w:w="1826" w:type="dxa"/>
          </w:tcPr>
          <w:p w14:paraId="13AAECB0" w14:textId="5C549D7E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Maximum quantity of nutrient applied per ha</w:t>
            </w:r>
          </w:p>
        </w:tc>
        <w:tc>
          <w:tcPr>
            <w:tcW w:w="4128" w:type="dxa"/>
          </w:tcPr>
          <w:p w14:paraId="25F4A31A" w14:textId="39808CEB" w:rsidR="005C4CDD" w:rsidRPr="008439A1" w:rsidRDefault="005C4CDD" w:rsidP="00BD3F15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How is the nutrient, application method and timing appropriate to your soil type and crop needs?</w:t>
            </w:r>
          </w:p>
        </w:tc>
      </w:tr>
      <w:tr w:rsidR="005C4CDD" w:rsidRPr="008439A1" w14:paraId="214333CB" w14:textId="3521E580" w:rsidTr="00C647A9">
        <w:trPr>
          <w:trHeight w:val="523"/>
        </w:trPr>
        <w:tc>
          <w:tcPr>
            <w:tcW w:w="1843" w:type="dxa"/>
          </w:tcPr>
          <w:p w14:paraId="6F7C8110" w14:textId="2A481CC6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(Example) PAS 100 Green Waste Compost</w:t>
            </w:r>
          </w:p>
        </w:tc>
        <w:tc>
          <w:tcPr>
            <w:tcW w:w="1843" w:type="dxa"/>
          </w:tcPr>
          <w:p w14:paraId="536745A8" w14:textId="5C95B637" w:rsidR="005C4CDD" w:rsidRPr="008439A1" w:rsidRDefault="008E258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Council Waste Services</w:t>
            </w:r>
          </w:p>
        </w:tc>
        <w:tc>
          <w:tcPr>
            <w:tcW w:w="1276" w:type="dxa"/>
          </w:tcPr>
          <w:p w14:paraId="0DF87AB9" w14:textId="4817C82D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Potatoes (prior to planting)</w:t>
            </w:r>
          </w:p>
        </w:tc>
        <w:tc>
          <w:tcPr>
            <w:tcW w:w="3118" w:type="dxa"/>
          </w:tcPr>
          <w:p w14:paraId="67C59071" w14:textId="72CD55D5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Nutrient budgeting</w:t>
            </w:r>
          </w:p>
        </w:tc>
        <w:tc>
          <w:tcPr>
            <w:tcW w:w="1826" w:type="dxa"/>
          </w:tcPr>
          <w:p w14:paraId="7D86C509" w14:textId="6CE95CF9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8 tonne fresh weight/ ha</w:t>
            </w:r>
          </w:p>
        </w:tc>
        <w:tc>
          <w:tcPr>
            <w:tcW w:w="4128" w:type="dxa"/>
          </w:tcPr>
          <w:p w14:paraId="706E3D28" w14:textId="4C7194BD" w:rsidR="005C4CDD" w:rsidRPr="008439A1" w:rsidRDefault="005C4CDD" w:rsidP="00BD3F15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Nutrient budget used to quantify crop offtake and match application rate to the crops needs. Application made early spring prior to planting</w:t>
            </w:r>
          </w:p>
        </w:tc>
      </w:tr>
      <w:tr w:rsidR="005C4CDD" w:rsidRPr="008439A1" w14:paraId="021B1EF9" w14:textId="502D29AE" w:rsidTr="00C647A9">
        <w:trPr>
          <w:trHeight w:val="1021"/>
        </w:trPr>
        <w:tc>
          <w:tcPr>
            <w:tcW w:w="1843" w:type="dxa"/>
          </w:tcPr>
          <w:p w14:paraId="012D6250" w14:textId="4BF9E71D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7"/>
          </w:p>
        </w:tc>
        <w:tc>
          <w:tcPr>
            <w:tcW w:w="1843" w:type="dxa"/>
          </w:tcPr>
          <w:p w14:paraId="522D9494" w14:textId="4BCFCC52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276" w:type="dxa"/>
          </w:tcPr>
          <w:p w14:paraId="68B1D520" w14:textId="3BE819AB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118" w:type="dxa"/>
          </w:tcPr>
          <w:p w14:paraId="28272DF7" w14:textId="4569CDB9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26" w:type="dxa"/>
          </w:tcPr>
          <w:p w14:paraId="17AACE47" w14:textId="0705FD70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4128" w:type="dxa"/>
          </w:tcPr>
          <w:p w14:paraId="6FA4E5AE" w14:textId="0BD87341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C4CDD" w:rsidRPr="008439A1" w14:paraId="79BBA874" w14:textId="77777777" w:rsidTr="00C647A9">
        <w:trPr>
          <w:trHeight w:val="1021"/>
        </w:trPr>
        <w:tc>
          <w:tcPr>
            <w:tcW w:w="1843" w:type="dxa"/>
          </w:tcPr>
          <w:p w14:paraId="01E3B58B" w14:textId="09CA359F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43" w:type="dxa"/>
          </w:tcPr>
          <w:p w14:paraId="44506FD2" w14:textId="7DDE42B2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276" w:type="dxa"/>
          </w:tcPr>
          <w:p w14:paraId="17B854F7" w14:textId="39A9DB57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118" w:type="dxa"/>
          </w:tcPr>
          <w:p w14:paraId="15A03571" w14:textId="6618EB8A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26" w:type="dxa"/>
          </w:tcPr>
          <w:p w14:paraId="3E2EF2E3" w14:textId="6510F55B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4128" w:type="dxa"/>
          </w:tcPr>
          <w:p w14:paraId="2A28C934" w14:textId="56A1974C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C4CDD" w:rsidRPr="008439A1" w14:paraId="506389D4" w14:textId="77777777" w:rsidTr="00C647A9">
        <w:trPr>
          <w:trHeight w:val="1021"/>
        </w:trPr>
        <w:tc>
          <w:tcPr>
            <w:tcW w:w="1843" w:type="dxa"/>
          </w:tcPr>
          <w:p w14:paraId="1575A041" w14:textId="10362663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lastRenderedPageBreak/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43" w:type="dxa"/>
          </w:tcPr>
          <w:p w14:paraId="66EA1835" w14:textId="52B1AFDB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276" w:type="dxa"/>
          </w:tcPr>
          <w:p w14:paraId="5C919608" w14:textId="5CDEB59C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118" w:type="dxa"/>
          </w:tcPr>
          <w:p w14:paraId="5835A87E" w14:textId="1C5095D5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26" w:type="dxa"/>
          </w:tcPr>
          <w:p w14:paraId="1D8DBFB8" w14:textId="5A90D38F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4128" w:type="dxa"/>
          </w:tcPr>
          <w:p w14:paraId="6200B66E" w14:textId="01110439" w:rsidR="005C4CDD" w:rsidRPr="008439A1" w:rsidRDefault="005C4CDD" w:rsidP="005C4CDD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sdt>
        <w:sdtPr>
          <w:rPr>
            <w:rFonts w:ascii="Arial" w:hAnsi="Arial" w:cs="Arial"/>
            <w:bCs/>
            <w:sz w:val="24"/>
            <w:szCs w:val="24"/>
            <w:lang w:eastAsia="zh-CN"/>
          </w:rPr>
          <w:id w:val="-1817554443"/>
          <w15:repeatingSection/>
        </w:sdtPr>
        <w:sdtEndPr/>
        <w:sdtContent>
          <w:sdt>
            <w:sdtPr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d w:val="940958093"/>
              <w:placeholder>
                <w:docPart w:val="3758F024BA9A486994F07E83A1EEB19B"/>
              </w:placeholder>
              <w15:repeatingSectionItem/>
            </w:sdtPr>
            <w:sdtEndPr/>
            <w:sdtContent>
              <w:tr w:rsidR="005C4CDD" w:rsidRPr="008439A1" w14:paraId="7ACF3729" w14:textId="77777777" w:rsidTr="00C647A9">
                <w:trPr>
                  <w:trHeight w:val="1021"/>
                </w:trPr>
                <w:tc>
                  <w:tcPr>
                    <w:tcW w:w="1843" w:type="dxa"/>
                  </w:tcPr>
                  <w:p w14:paraId="0F854868" w14:textId="1758EF01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43" w:type="dxa"/>
                  </w:tcPr>
                  <w:p w14:paraId="135029DB" w14:textId="05B454E1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276" w:type="dxa"/>
                  </w:tcPr>
                  <w:p w14:paraId="073771C9" w14:textId="3DAF90BB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118" w:type="dxa"/>
                  </w:tcPr>
                  <w:p w14:paraId="7514E1BD" w14:textId="0DCF5B09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26" w:type="dxa"/>
                  </w:tcPr>
                  <w:p w14:paraId="3D2518EE" w14:textId="66E43153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4128" w:type="dxa"/>
                  </w:tcPr>
                  <w:p w14:paraId="533A334F" w14:textId="24381A62" w:rsidR="005C4CDD" w:rsidRPr="008439A1" w:rsidRDefault="005C4CDD" w:rsidP="005C4CDD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</w:tr>
            </w:sdtContent>
          </w:sdt>
        </w:sdtContent>
      </w:sdt>
    </w:tbl>
    <w:p w14:paraId="3682D9D3" w14:textId="368DED15" w:rsidR="0005048A" w:rsidRPr="008439A1" w:rsidRDefault="0005048A" w:rsidP="00BD3F15">
      <w:pPr>
        <w:rPr>
          <w:rFonts w:ascii="Arial" w:hAnsi="Arial" w:cs="Arial"/>
          <w:b/>
          <w:sz w:val="24"/>
          <w:szCs w:val="24"/>
          <w:lang w:eastAsia="zh-CN"/>
        </w:rPr>
      </w:pPr>
    </w:p>
    <w:p w14:paraId="7DCCFEEA" w14:textId="77777777" w:rsidR="00537467" w:rsidRPr="008439A1" w:rsidRDefault="00537467" w:rsidP="00BD3F15">
      <w:pPr>
        <w:rPr>
          <w:rFonts w:ascii="Arial" w:hAnsi="Arial" w:cs="Arial"/>
          <w:b/>
          <w:sz w:val="24"/>
          <w:szCs w:val="24"/>
          <w:lang w:eastAsia="zh-CN"/>
        </w:rPr>
      </w:pPr>
    </w:p>
    <w:p w14:paraId="4CB34DCD" w14:textId="2DB93DC1" w:rsidR="00AA68EE" w:rsidRPr="008439A1" w:rsidRDefault="00AA68EE" w:rsidP="00BD3F15">
      <w:pPr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b/>
          <w:sz w:val="24"/>
          <w:szCs w:val="24"/>
          <w:lang w:eastAsia="zh-CN"/>
        </w:rPr>
        <w:t xml:space="preserve">Plant protection products </w:t>
      </w:r>
    </w:p>
    <w:p w14:paraId="0C872545" w14:textId="233144E1" w:rsidR="007E605F" w:rsidRPr="008439A1" w:rsidRDefault="00F12C49" w:rsidP="00AA761B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sz w:val="24"/>
          <w:szCs w:val="24"/>
        </w:rPr>
        <w:t>Standard 2.6.1 requires the design and management of your organic system to rely primarily on organic preventative measures and practices to control and prevent damage caused by pests</w:t>
      </w:r>
      <w:r w:rsidR="00CC732E" w:rsidRPr="008439A1">
        <w:rPr>
          <w:rFonts w:ascii="Arial" w:hAnsi="Arial" w:cs="Arial"/>
          <w:sz w:val="24"/>
          <w:szCs w:val="24"/>
        </w:rPr>
        <w:t xml:space="preserve">, </w:t>
      </w:r>
      <w:r w:rsidRPr="008439A1">
        <w:rPr>
          <w:rFonts w:ascii="Arial" w:hAnsi="Arial" w:cs="Arial"/>
          <w:sz w:val="24"/>
          <w:szCs w:val="24"/>
        </w:rPr>
        <w:t>diseases</w:t>
      </w:r>
      <w:r w:rsidR="00CC732E" w:rsidRPr="008439A1">
        <w:rPr>
          <w:rFonts w:ascii="Arial" w:hAnsi="Arial" w:cs="Arial"/>
          <w:sz w:val="24"/>
          <w:szCs w:val="24"/>
        </w:rPr>
        <w:t xml:space="preserve"> and weeds</w:t>
      </w:r>
      <w:r w:rsidRPr="008439A1">
        <w:rPr>
          <w:rFonts w:ascii="Arial" w:hAnsi="Arial" w:cs="Arial"/>
          <w:sz w:val="24"/>
          <w:szCs w:val="24"/>
        </w:rPr>
        <w:t>.</w:t>
      </w:r>
    </w:p>
    <w:p w14:paraId="0A27A3CF" w14:textId="038D73DC" w:rsidR="00F12C49" w:rsidRPr="008439A1" w:rsidRDefault="00F12C49" w:rsidP="00E81655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sz w:val="24"/>
          <w:szCs w:val="24"/>
        </w:rPr>
        <w:t>Please indicate below which strategies you use for pest</w:t>
      </w:r>
      <w:r w:rsidR="00FB78AF" w:rsidRPr="008439A1">
        <w:rPr>
          <w:rFonts w:ascii="Arial" w:hAnsi="Arial" w:cs="Arial"/>
          <w:sz w:val="24"/>
          <w:szCs w:val="24"/>
        </w:rPr>
        <w:t xml:space="preserve"> and</w:t>
      </w:r>
      <w:r w:rsidRPr="008439A1">
        <w:rPr>
          <w:rFonts w:ascii="Arial" w:hAnsi="Arial" w:cs="Arial"/>
          <w:sz w:val="24"/>
          <w:szCs w:val="24"/>
        </w:rPr>
        <w:t xml:space="preserve"> disease management on your farm: </w:t>
      </w:r>
    </w:p>
    <w:p w14:paraId="453CAC71" w14:textId="77777777" w:rsidR="0012141E" w:rsidRPr="008439A1" w:rsidRDefault="0012141E" w:rsidP="00F12C49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  <w:gridCol w:w="656"/>
        <w:gridCol w:w="4083"/>
      </w:tblGrid>
      <w:tr w:rsidR="00CC732E" w:rsidRPr="008439A1" w14:paraId="6B22E0FD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3B56ECA7" w14:textId="045D146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Creating fertile soils with high biodiversity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640538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10C18548" w14:textId="04B3ADD1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029066B0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4FFD5DF1" w14:textId="6D0B434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Choosing appropriate species and varieties resistant to pests and diseases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80520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4609D72B" w14:textId="22FACA02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38327398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78C02E26" w14:textId="115C4E8A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Grafting onto resistant rootstock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911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7FB75B31" w14:textId="13115539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6AAD38E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547D8C5C" w14:textId="70E0C86C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Appropriate crop rotation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139959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6F7E986F" w14:textId="7A75C6E0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59D01294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02894D63" w14:textId="7B2051F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Protecting and encouraging natural enemies of pests/ introducing natural predators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461084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686A8729" w14:textId="64C1A5ED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386A40A2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1E658AB7" w14:textId="267AC4FA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Mechanical and physical methods of control.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1554615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388744E1" w14:textId="47E226C4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5EB8A1B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5F3E58F9" w14:textId="70694DEE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Managing planting dates for greater pest and disease control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551727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75E8254A" w14:textId="39488871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3D3A9B93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476A3BF0" w14:textId="268165AA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lastRenderedPageBreak/>
              <w:t>Pre-emergence and post-emergence mechanical weeding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628908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518A2F04" w14:textId="0C2E20DD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77762BE3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0CAB75D7" w14:textId="1EC5314D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 xml:space="preserve">Thermal processes 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285149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28D466BD" w14:textId="6FC27990" w:rsidR="00CC732E" w:rsidRPr="008439A1" w:rsidRDefault="00CC732E" w:rsidP="00CC732E">
                <w:pPr>
                  <w:rPr>
                    <w:rFonts w:ascii="Arial" w:hAnsi="Arial" w:cs="Arial"/>
                    <w:bCs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4986C68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12D8D522" w14:textId="734FF584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Using steam to sterilise buildings and equipment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-697234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23754302" w14:textId="1A4C9A4D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CC732E" w:rsidRPr="008439A1" w14:paraId="60D2D6AB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46803900" w14:textId="711E1394" w:rsidR="00CC732E" w:rsidRPr="008439A1" w:rsidRDefault="00CC732E" w:rsidP="00CC732E">
            <w:pPr>
              <w:rPr>
                <w:rFonts w:ascii="Arial" w:hAnsi="Arial" w:cs="Arial"/>
                <w:sz w:val="24"/>
                <w:szCs w:val="24"/>
              </w:rPr>
            </w:pPr>
            <w:r w:rsidRPr="008439A1">
              <w:rPr>
                <w:rFonts w:ascii="Arial" w:hAnsi="Arial" w:cs="Arial"/>
                <w:sz w:val="24"/>
                <w:szCs w:val="24"/>
              </w:rPr>
              <w:t>Using good husbandry and hygiene practices to limit the spread of any pests or disease.</w:t>
            </w:r>
          </w:p>
        </w:tc>
        <w:sdt>
          <w:sdtPr>
            <w:rPr>
              <w:rFonts w:ascii="Arial" w:hAnsi="Arial" w:cs="Arial"/>
              <w:bCs/>
              <w:sz w:val="24"/>
              <w:szCs w:val="24"/>
              <w:lang w:eastAsia="zh-CN"/>
            </w:rPr>
            <w:id w:val="1297258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40178194" w14:textId="3BC7CACB" w:rsidR="00CC732E" w:rsidRPr="008439A1" w:rsidRDefault="00CC732E" w:rsidP="00CC732E">
                <w:pPr>
                  <w:rPr>
                    <w:rFonts w:ascii="Arial" w:hAnsi="Arial" w:cs="Arial"/>
                    <w:b/>
                    <w:sz w:val="24"/>
                    <w:szCs w:val="24"/>
                    <w:lang w:eastAsia="zh-CN"/>
                  </w:rPr>
                </w:pPr>
                <w:r w:rsidRPr="008439A1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eastAsia="zh-CN"/>
                  </w:rPr>
                  <w:t>☐</w:t>
                </w:r>
              </w:p>
            </w:tc>
          </w:sdtContent>
        </w:sdt>
      </w:tr>
      <w:tr w:rsidR="00537467" w:rsidRPr="008439A1" w14:paraId="7DF19194" w14:textId="77777777" w:rsidTr="00537467">
        <w:trPr>
          <w:trHeight w:val="730"/>
        </w:trPr>
        <w:tc>
          <w:tcPr>
            <w:tcW w:w="13948" w:type="dxa"/>
            <w:gridSpan w:val="3"/>
          </w:tcPr>
          <w:p w14:paraId="478CC1BF" w14:textId="539EB484" w:rsidR="00537467" w:rsidRPr="008439A1" w:rsidRDefault="00537467" w:rsidP="00537467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t xml:space="preserve">Other: 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8"/>
          </w:p>
        </w:tc>
      </w:tr>
    </w:tbl>
    <w:p w14:paraId="4CA51C40" w14:textId="77777777" w:rsidR="00537467" w:rsidRPr="008439A1" w:rsidRDefault="00FB78AF" w:rsidP="00537467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Standard 2.6.2 allows the use of a restricted list of plant protection products </w:t>
      </w:r>
      <w:r w:rsidRPr="008439A1">
        <w:rPr>
          <w:rFonts w:ascii="Arial" w:hAnsi="Arial" w:cs="Arial"/>
          <w:sz w:val="24"/>
          <w:szCs w:val="24"/>
        </w:rPr>
        <w:t xml:space="preserve">if plants cannot be protected by the organic preventative measures and practices described in 2.6.1 </w:t>
      </w:r>
    </w:p>
    <w:p w14:paraId="20791BD2" w14:textId="2B2F3230" w:rsidR="007E605F" w:rsidRPr="008439A1" w:rsidRDefault="007E605F" w:rsidP="00537467">
      <w:pPr>
        <w:pStyle w:val="ListParagraph"/>
        <w:rPr>
          <w:rFonts w:ascii="Arial" w:hAnsi="Arial" w:cs="Arial"/>
          <w:bCs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You must keep records to demonstrate why you need to use these products. </w:t>
      </w:r>
    </w:p>
    <w:p w14:paraId="67ABE148" w14:textId="7EDB2E87" w:rsidR="00F12C49" w:rsidRPr="008439A1" w:rsidRDefault="00FB78AF" w:rsidP="007A7000">
      <w:pPr>
        <w:ind w:left="720"/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>Please list below the plant protection products that you may use throughout the growing year</w:t>
      </w:r>
      <w:r w:rsidR="007A7000" w:rsidRPr="008439A1">
        <w:rPr>
          <w:rFonts w:ascii="Arial" w:hAnsi="Arial" w:cs="Arial"/>
          <w:bCs/>
          <w:sz w:val="24"/>
          <w:szCs w:val="24"/>
          <w:lang w:eastAsia="zh-CN"/>
        </w:rPr>
        <w:t>:</w:t>
      </w:r>
    </w:p>
    <w:tbl>
      <w:tblPr>
        <w:tblStyle w:val="TableGrid"/>
        <w:tblW w:w="14604" w:type="dxa"/>
        <w:tblLook w:val="04A0" w:firstRow="1" w:lastRow="0" w:firstColumn="1" w:lastColumn="0" w:noHBand="0" w:noVBand="1"/>
      </w:tblPr>
      <w:tblGrid>
        <w:gridCol w:w="2059"/>
        <w:gridCol w:w="1185"/>
        <w:gridCol w:w="1854"/>
        <w:gridCol w:w="3066"/>
        <w:gridCol w:w="2977"/>
        <w:gridCol w:w="3463"/>
      </w:tblGrid>
      <w:tr w:rsidR="000227F0" w:rsidRPr="008439A1" w14:paraId="1D7F383E" w14:textId="77777777" w:rsidTr="000227F0">
        <w:tc>
          <w:tcPr>
            <w:tcW w:w="2059" w:type="dxa"/>
          </w:tcPr>
          <w:p w14:paraId="496DF858" w14:textId="43D83545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Plant Protection Product – Active Ingredient</w:t>
            </w:r>
          </w:p>
        </w:tc>
        <w:tc>
          <w:tcPr>
            <w:tcW w:w="1185" w:type="dxa"/>
          </w:tcPr>
          <w:p w14:paraId="5A0A0866" w14:textId="0E6A7564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Crop</w:t>
            </w:r>
          </w:p>
        </w:tc>
        <w:tc>
          <w:tcPr>
            <w:tcW w:w="1854" w:type="dxa"/>
          </w:tcPr>
          <w:p w14:paraId="70173A79" w14:textId="16B6940D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Target pest or disease </w:t>
            </w:r>
          </w:p>
        </w:tc>
        <w:tc>
          <w:tcPr>
            <w:tcW w:w="3066" w:type="dxa"/>
          </w:tcPr>
          <w:p w14:paraId="1ADD1645" w14:textId="1DB97DAE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Application Rate and Method </w:t>
            </w:r>
          </w:p>
        </w:tc>
        <w:tc>
          <w:tcPr>
            <w:tcW w:w="2977" w:type="dxa"/>
          </w:tcPr>
          <w:p w14:paraId="7691C9A7" w14:textId="1D94F199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How are pest and disease levels monitored?</w:t>
            </w:r>
          </w:p>
        </w:tc>
        <w:tc>
          <w:tcPr>
            <w:tcW w:w="3463" w:type="dxa"/>
          </w:tcPr>
          <w:p w14:paraId="2EAC27CA" w14:textId="47541C67" w:rsidR="000227F0" w:rsidRPr="008439A1" w:rsidRDefault="000227F0" w:rsidP="000227F0">
            <w:pPr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/>
                <w:sz w:val="24"/>
                <w:szCs w:val="24"/>
                <w:lang w:eastAsia="zh-CN"/>
              </w:rPr>
              <w:t xml:space="preserve">Threshold for use. </w:t>
            </w:r>
          </w:p>
        </w:tc>
      </w:tr>
      <w:tr w:rsidR="000227F0" w:rsidRPr="008439A1" w14:paraId="70F2EDAC" w14:textId="77777777" w:rsidTr="000227F0">
        <w:tc>
          <w:tcPr>
            <w:tcW w:w="2059" w:type="dxa"/>
          </w:tcPr>
          <w:p w14:paraId="349D5D6B" w14:textId="3994F07F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 xml:space="preserve">(Example) </w:t>
            </w:r>
            <w:r w:rsidRPr="008439A1">
              <w:rPr>
                <w:rFonts w:ascii="Arial" w:hAnsi="Arial" w:cs="Arial"/>
                <w:sz w:val="24"/>
                <w:szCs w:val="24"/>
              </w:rPr>
              <w:t xml:space="preserve">Ferric phosphate </w:t>
            </w:r>
          </w:p>
        </w:tc>
        <w:tc>
          <w:tcPr>
            <w:tcW w:w="1185" w:type="dxa"/>
          </w:tcPr>
          <w:p w14:paraId="32DFC901" w14:textId="1D7F5D58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Salads</w:t>
            </w:r>
          </w:p>
        </w:tc>
        <w:tc>
          <w:tcPr>
            <w:tcW w:w="1854" w:type="dxa"/>
          </w:tcPr>
          <w:p w14:paraId="02297E79" w14:textId="755A85FE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Slugs</w:t>
            </w:r>
          </w:p>
        </w:tc>
        <w:tc>
          <w:tcPr>
            <w:tcW w:w="3066" w:type="dxa"/>
          </w:tcPr>
          <w:p w14:paraId="1415A2DF" w14:textId="462B31FD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 xml:space="preserve">5kg/ha to be surface spread between cultivated plants. </w:t>
            </w:r>
          </w:p>
        </w:tc>
        <w:tc>
          <w:tcPr>
            <w:tcW w:w="2977" w:type="dxa"/>
          </w:tcPr>
          <w:p w14:paraId="4C84E9EE" w14:textId="4117F7DC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Crop damage is monitored as percentage of leaf surface area damaged.</w:t>
            </w:r>
          </w:p>
        </w:tc>
        <w:tc>
          <w:tcPr>
            <w:tcW w:w="3463" w:type="dxa"/>
          </w:tcPr>
          <w:p w14:paraId="1D16060D" w14:textId="151DA934" w:rsidR="000227F0" w:rsidRPr="008439A1" w:rsidRDefault="000227F0" w:rsidP="000227F0">
            <w:pPr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i/>
                <w:iCs/>
                <w:sz w:val="24"/>
                <w:szCs w:val="24"/>
                <w:lang w:eastAsia="zh-CN"/>
              </w:rPr>
              <w:t>When there is &gt; 30% crop damage due to slugs.</w:t>
            </w:r>
          </w:p>
        </w:tc>
      </w:tr>
      <w:tr w:rsidR="000227F0" w:rsidRPr="008439A1" w14:paraId="1BFEEE94" w14:textId="77777777" w:rsidTr="00537467">
        <w:trPr>
          <w:trHeight w:val="1021"/>
        </w:trPr>
        <w:tc>
          <w:tcPr>
            <w:tcW w:w="2059" w:type="dxa"/>
          </w:tcPr>
          <w:p w14:paraId="3294CE3B" w14:textId="5D8A76D4" w:rsidR="00757A59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9"/>
          </w:p>
        </w:tc>
        <w:tc>
          <w:tcPr>
            <w:tcW w:w="1185" w:type="dxa"/>
          </w:tcPr>
          <w:p w14:paraId="799A5395" w14:textId="3122F004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5C78064E" w14:textId="245E99C7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11B872E5" w14:textId="5C3E3657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3B095CA3" w14:textId="59B799A5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6C1C7D47" w14:textId="738E3A50" w:rsidR="000227F0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37467" w:rsidRPr="008439A1" w14:paraId="63BEEDF8" w14:textId="77777777" w:rsidTr="00537467">
        <w:trPr>
          <w:trHeight w:val="1021"/>
        </w:trPr>
        <w:tc>
          <w:tcPr>
            <w:tcW w:w="2059" w:type="dxa"/>
          </w:tcPr>
          <w:p w14:paraId="3B834DE5" w14:textId="1697A145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375016C5" w14:textId="52129CF9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16864F79" w14:textId="2F1CCC2F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39A38882" w14:textId="7ED1E4BD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51B8BBDE" w14:textId="5541134E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370C08EB" w14:textId="3C8E7FDD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37467" w:rsidRPr="008439A1" w14:paraId="3E503A35" w14:textId="77777777" w:rsidTr="00537467">
        <w:trPr>
          <w:trHeight w:val="1021"/>
        </w:trPr>
        <w:tc>
          <w:tcPr>
            <w:tcW w:w="2059" w:type="dxa"/>
          </w:tcPr>
          <w:p w14:paraId="2B996043" w14:textId="41CC03AC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lastRenderedPageBreak/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360EB9FD" w14:textId="4AB5B4C7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6E01FBF8" w14:textId="37E50139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5D2C49DC" w14:textId="676CB3C2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071A6500" w14:textId="50390154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1AA16FF1" w14:textId="35F4C3EA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tr w:rsidR="00537467" w:rsidRPr="008439A1" w14:paraId="3826A076" w14:textId="77777777" w:rsidTr="00537467">
        <w:trPr>
          <w:trHeight w:val="1021"/>
        </w:trPr>
        <w:tc>
          <w:tcPr>
            <w:tcW w:w="2059" w:type="dxa"/>
          </w:tcPr>
          <w:p w14:paraId="0C87A61D" w14:textId="0A0CBE07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4AFC5943" w14:textId="25E2DA1A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4DF9380E" w14:textId="0AD5DCD5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6CE84D52" w14:textId="4985927F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26EB33A2" w14:textId="2451F80B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2828969C" w14:textId="77A572AB" w:rsidR="00537467" w:rsidRPr="008439A1" w:rsidRDefault="00537467" w:rsidP="000227F0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</w:p>
        </w:tc>
      </w:tr>
      <w:sdt>
        <w:sdtPr>
          <w:rPr>
            <w:rFonts w:ascii="Arial" w:hAnsi="Arial" w:cs="Arial"/>
            <w:bCs/>
            <w:sz w:val="24"/>
            <w:szCs w:val="24"/>
            <w:lang w:eastAsia="zh-CN"/>
          </w:rPr>
          <w:id w:val="-1224221506"/>
          <w15:repeatingSection/>
        </w:sdtPr>
        <w:sdtEndPr/>
        <w:sdtContent>
          <w:sdt>
            <w:sdtPr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d w:val="70752511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7467" w:rsidRPr="008439A1" w14:paraId="710C65C2" w14:textId="77777777" w:rsidTr="00537467">
                <w:trPr>
                  <w:trHeight w:val="1021"/>
                </w:trPr>
                <w:tc>
                  <w:tcPr>
                    <w:tcW w:w="2059" w:type="dxa"/>
                  </w:tcPr>
                  <w:p w14:paraId="0932390B" w14:textId="6C56DDB2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185" w:type="dxa"/>
                  </w:tcPr>
                  <w:p w14:paraId="66C30913" w14:textId="562E9847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54" w:type="dxa"/>
                  </w:tcPr>
                  <w:p w14:paraId="634012F0" w14:textId="5494BDF3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066" w:type="dxa"/>
                  </w:tcPr>
                  <w:p w14:paraId="2C2376C0" w14:textId="6947EB2B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2977" w:type="dxa"/>
                  </w:tcPr>
                  <w:p w14:paraId="678F7D5D" w14:textId="0715ACF0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463" w:type="dxa"/>
                  </w:tcPr>
                  <w:p w14:paraId="06C93BEB" w14:textId="6C6B52DD" w:rsidR="00537467" w:rsidRPr="008439A1" w:rsidRDefault="00537467" w:rsidP="000227F0">
                    <w:pPr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pP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instrText xml:space="preserve"> FORMTEXT </w:instrTex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separate"/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noProof/>
                        <w:sz w:val="24"/>
                        <w:szCs w:val="24"/>
                        <w:lang w:eastAsia="zh-CN"/>
                      </w:rPr>
                      <w:t> </w:t>
                    </w:r>
                    <w:r w:rsidRPr="008439A1">
                      <w:rPr>
                        <w:rFonts w:ascii="Arial" w:hAnsi="Arial" w:cs="Arial"/>
                        <w:bCs/>
                        <w:sz w:val="24"/>
                        <w:szCs w:val="24"/>
                        <w:lang w:eastAsia="zh-CN"/>
                      </w:rPr>
                      <w:fldChar w:fldCharType="end"/>
                    </w:r>
                  </w:p>
                </w:tc>
              </w:tr>
            </w:sdtContent>
          </w:sdt>
        </w:sdtContent>
      </w:sdt>
    </w:tbl>
    <w:p w14:paraId="22BA5BF7" w14:textId="77777777" w:rsidR="000E0FD6" w:rsidRPr="008439A1" w:rsidRDefault="000E0FD6" w:rsidP="000E0FD6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</w:p>
    <w:p w14:paraId="480BFCDB" w14:textId="77777777" w:rsidR="00537467" w:rsidRPr="008439A1" w:rsidRDefault="00537467" w:rsidP="00537467">
      <w:pPr>
        <w:pStyle w:val="ListParagraph"/>
        <w:rPr>
          <w:rFonts w:ascii="Arial" w:hAnsi="Arial" w:cs="Arial"/>
          <w:b/>
          <w:sz w:val="24"/>
          <w:szCs w:val="24"/>
          <w:lang w:eastAsia="zh-CN"/>
        </w:rPr>
      </w:pPr>
    </w:p>
    <w:p w14:paraId="57BC3C3C" w14:textId="67E49A9A" w:rsidR="0012141E" w:rsidRPr="008439A1" w:rsidRDefault="0012141E" w:rsidP="007A7000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4"/>
          <w:szCs w:val="24"/>
          <w:lang w:eastAsia="zh-CN"/>
        </w:rPr>
      </w:pP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Please describe how when using </w:t>
      </w:r>
      <w:r w:rsidR="007F4498" w:rsidRPr="008439A1">
        <w:rPr>
          <w:rFonts w:ascii="Arial" w:hAnsi="Arial" w:cs="Arial"/>
          <w:bCs/>
          <w:sz w:val="24"/>
          <w:szCs w:val="24"/>
          <w:lang w:eastAsia="zh-CN"/>
        </w:rPr>
        <w:t>any</w:t>
      </w:r>
      <w:r w:rsidRPr="008439A1">
        <w:rPr>
          <w:rFonts w:ascii="Arial" w:hAnsi="Arial" w:cs="Arial"/>
          <w:bCs/>
          <w:sz w:val="24"/>
          <w:szCs w:val="24"/>
          <w:lang w:eastAsia="zh-CN"/>
        </w:rPr>
        <w:t xml:space="preserve"> plant protection products, you prevent damage to non-target speci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537467" w:rsidRPr="008439A1" w14:paraId="0B6F191E" w14:textId="77777777" w:rsidTr="00537467">
        <w:trPr>
          <w:trHeight w:val="1642"/>
        </w:trPr>
        <w:tc>
          <w:tcPr>
            <w:tcW w:w="13948" w:type="dxa"/>
          </w:tcPr>
          <w:p w14:paraId="10C9091B" w14:textId="64E3D704" w:rsidR="00537467" w:rsidRPr="008439A1" w:rsidRDefault="00537467" w:rsidP="0012141E">
            <w:pPr>
              <w:rPr>
                <w:rFonts w:ascii="Arial" w:hAnsi="Arial" w:cs="Arial"/>
                <w:bCs/>
                <w:sz w:val="24"/>
                <w:szCs w:val="24"/>
                <w:lang w:eastAsia="zh-CN"/>
              </w:rPr>
            </w:pP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instrText xml:space="preserve"> FORMTEXT </w:instrTex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separate"/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noProof/>
                <w:sz w:val="24"/>
                <w:szCs w:val="24"/>
                <w:lang w:eastAsia="zh-CN"/>
              </w:rPr>
              <w:t> </w:t>
            </w:r>
            <w:r w:rsidRPr="008439A1">
              <w:rPr>
                <w:rFonts w:ascii="Arial" w:hAnsi="Arial" w:cs="Arial"/>
                <w:bCs/>
                <w:sz w:val="24"/>
                <w:szCs w:val="24"/>
                <w:lang w:eastAsia="zh-CN"/>
              </w:rPr>
              <w:fldChar w:fldCharType="end"/>
            </w:r>
            <w:bookmarkEnd w:id="10"/>
          </w:p>
        </w:tc>
      </w:tr>
    </w:tbl>
    <w:p w14:paraId="47505EA9" w14:textId="0EF04184" w:rsidR="0012141E" w:rsidRPr="008439A1" w:rsidRDefault="0012141E" w:rsidP="0012141E">
      <w:pPr>
        <w:rPr>
          <w:rFonts w:ascii="Arial" w:hAnsi="Arial" w:cs="Arial"/>
          <w:b/>
          <w:sz w:val="24"/>
          <w:szCs w:val="24"/>
          <w:lang w:eastAsia="zh-CN"/>
        </w:rPr>
      </w:pPr>
    </w:p>
    <w:p w14:paraId="565BE050" w14:textId="478FCF86" w:rsidR="00BD3F15" w:rsidRPr="008439A1" w:rsidRDefault="00BD3F15" w:rsidP="00BD3F15">
      <w:pPr>
        <w:rPr>
          <w:rFonts w:ascii="Arial" w:hAnsi="Arial" w:cs="Arial"/>
          <w:sz w:val="24"/>
          <w:szCs w:val="24"/>
          <w:lang w:eastAsia="zh-CN"/>
        </w:rPr>
      </w:pPr>
      <w:r w:rsidRPr="008439A1">
        <w:rPr>
          <w:rFonts w:ascii="Arial" w:hAnsi="Arial" w:cs="Arial"/>
          <w:sz w:val="24"/>
          <w:szCs w:val="24"/>
          <w:lang w:eastAsia="zh-CN"/>
        </w:rPr>
        <w:t xml:space="preserve">Thank you for taking the time to complete </w:t>
      </w:r>
      <w:r w:rsidR="00F27866" w:rsidRPr="008439A1">
        <w:rPr>
          <w:rFonts w:ascii="Arial" w:hAnsi="Arial" w:cs="Arial"/>
          <w:sz w:val="24"/>
          <w:szCs w:val="24"/>
          <w:lang w:eastAsia="zh-CN"/>
        </w:rPr>
        <w:t>this plan,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 please return this to 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 xml:space="preserve">the </w:t>
      </w:r>
      <w:r w:rsidR="00C647A9" w:rsidRPr="008439A1">
        <w:rPr>
          <w:rFonts w:ascii="Arial" w:hAnsi="Arial" w:cs="Arial"/>
          <w:sz w:val="24"/>
          <w:szCs w:val="24"/>
          <w:lang w:eastAsia="zh-CN"/>
        </w:rPr>
        <w:t>P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 xml:space="preserve">roducer </w:t>
      </w:r>
      <w:r w:rsidR="00C647A9" w:rsidRPr="008439A1">
        <w:rPr>
          <w:rFonts w:ascii="Arial" w:hAnsi="Arial" w:cs="Arial"/>
          <w:sz w:val="24"/>
          <w:szCs w:val="24"/>
          <w:lang w:eastAsia="zh-CN"/>
        </w:rPr>
        <w:t>C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 xml:space="preserve">ertification </w:t>
      </w:r>
      <w:r w:rsidR="00C647A9" w:rsidRPr="008439A1">
        <w:rPr>
          <w:rFonts w:ascii="Arial" w:hAnsi="Arial" w:cs="Arial"/>
          <w:sz w:val="24"/>
          <w:szCs w:val="24"/>
          <w:lang w:eastAsia="zh-CN"/>
        </w:rPr>
        <w:t>T</w:t>
      </w:r>
      <w:r w:rsidR="00EE441D" w:rsidRPr="008439A1">
        <w:rPr>
          <w:rFonts w:ascii="Arial" w:hAnsi="Arial" w:cs="Arial"/>
          <w:sz w:val="24"/>
          <w:szCs w:val="24"/>
          <w:lang w:eastAsia="zh-CN"/>
        </w:rPr>
        <w:t>eam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 at </w:t>
      </w:r>
      <w:hyperlink r:id="rId10" w:history="1">
        <w:r w:rsidR="005C4CDD" w:rsidRPr="008439A1">
          <w:rPr>
            <w:rStyle w:val="Hyperlink"/>
            <w:rFonts w:ascii="Arial" w:hAnsi="Arial" w:cs="Arial"/>
            <w:sz w:val="24"/>
            <w:szCs w:val="24"/>
            <w:lang w:eastAsia="zh-CN"/>
          </w:rPr>
          <w:t>farming.growing@soilasssociation.org</w:t>
        </w:r>
      </w:hyperlink>
      <w:r w:rsidR="005C4CDD" w:rsidRPr="008439A1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or post it to Soil </w:t>
      </w:r>
      <w:r w:rsidR="00E33909" w:rsidRPr="008439A1">
        <w:rPr>
          <w:rFonts w:ascii="Arial" w:hAnsi="Arial" w:cs="Arial"/>
          <w:sz w:val="24"/>
          <w:szCs w:val="24"/>
          <w:lang w:eastAsia="zh-CN"/>
        </w:rPr>
        <w:t>Association</w:t>
      </w:r>
      <w:r w:rsidRPr="008439A1">
        <w:rPr>
          <w:rFonts w:ascii="Arial" w:hAnsi="Arial" w:cs="Arial"/>
          <w:sz w:val="24"/>
          <w:szCs w:val="24"/>
          <w:lang w:eastAsia="zh-CN"/>
        </w:rPr>
        <w:t xml:space="preserve"> Certification Limited, Spear </w:t>
      </w:r>
      <w:r w:rsidR="005C4CDD" w:rsidRPr="008439A1">
        <w:rPr>
          <w:rFonts w:ascii="Arial" w:hAnsi="Arial" w:cs="Arial"/>
          <w:sz w:val="24"/>
          <w:szCs w:val="24"/>
          <w:lang w:eastAsia="zh-CN"/>
        </w:rPr>
        <w:t>H</w:t>
      </w:r>
      <w:r w:rsidRPr="008439A1">
        <w:rPr>
          <w:rFonts w:ascii="Arial" w:hAnsi="Arial" w:cs="Arial"/>
          <w:sz w:val="24"/>
          <w:szCs w:val="24"/>
          <w:lang w:eastAsia="zh-CN"/>
        </w:rPr>
        <w:t>ouse, 51 Victoria Street, Bristol, BS1 6AD.</w:t>
      </w:r>
    </w:p>
    <w:sectPr w:rsidR="00BD3F15" w:rsidRPr="008439A1" w:rsidSect="00EB2BC5">
      <w:footerReference w:type="default" r:id="rId11"/>
      <w:headerReference w:type="first" r:id="rId12"/>
      <w:footerReference w:type="first" r:id="rId13"/>
      <w:pgSz w:w="16838" w:h="11906" w:orient="landscape" w:code="9"/>
      <w:pgMar w:top="1440" w:right="1440" w:bottom="1440" w:left="1440" w:header="709" w:footer="0" w:gutter="0"/>
      <w:paperSrc w:first="7" w:other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2F489F" w14:textId="77777777" w:rsidR="00D56E79" w:rsidRDefault="00D56E79" w:rsidP="00C144CC">
      <w:pPr>
        <w:spacing w:after="0" w:line="240" w:lineRule="auto"/>
      </w:pPr>
      <w:r>
        <w:separator/>
      </w:r>
    </w:p>
  </w:endnote>
  <w:endnote w:type="continuationSeparator" w:id="0">
    <w:p w14:paraId="6A35D495" w14:textId="77777777" w:rsidR="00D56E79" w:rsidRDefault="00D56E79" w:rsidP="00C1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8E930" w14:textId="77777777" w:rsidR="008439A1" w:rsidRPr="00CF6B91" w:rsidRDefault="008439A1" w:rsidP="008439A1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r w:rsidRPr="00CF6B91">
      <w:rPr>
        <w:rFonts w:ascii="Arial" w:hAnsi="Arial" w:cs="Arial"/>
        <w:snapToGrid w:val="0"/>
        <w:color w:val="000000"/>
        <w:sz w:val="18"/>
        <w:szCs w:val="18"/>
      </w:rPr>
      <w:t>Soil Association Certification Limited, Spear House, 51 Victoria Street, Bristol BS1 6AD</w:t>
    </w:r>
  </w:p>
  <w:p w14:paraId="5CA6C51B" w14:textId="77777777" w:rsidR="008439A1" w:rsidRPr="00CF6B91" w:rsidRDefault="008439A1" w:rsidP="008439A1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r w:rsidRPr="00CF6B91">
      <w:rPr>
        <w:rFonts w:ascii="Arial" w:hAnsi="Arial" w:cs="Arial"/>
        <w:b/>
        <w:snapToGrid w:val="0"/>
        <w:color w:val="000000"/>
        <w:sz w:val="18"/>
        <w:szCs w:val="18"/>
      </w:rPr>
      <w:t xml:space="preserve">T 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0117 914 </w:t>
    </w:r>
    <w:proofErr w:type="gramStart"/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2412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E</w:t>
    </w:r>
    <w:proofErr w:type="gramEnd"/>
    <w:r w:rsidRPr="00CF6B91">
      <w:rPr>
        <w:rFonts w:ascii="Arial" w:hAnsi="Arial" w:cs="Arial"/>
        <w:bCs/>
        <w:snapToGrid w:val="0"/>
        <w:color w:val="000000"/>
        <w:sz w:val="18"/>
        <w:szCs w:val="18"/>
      </w:rPr>
      <w:t xml:space="preserve"> cert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@soilassociation.org 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W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 www.sacert.org</w:t>
    </w:r>
  </w:p>
  <w:p w14:paraId="04E48184" w14:textId="77777777" w:rsidR="008439A1" w:rsidRPr="00CF6B91" w:rsidRDefault="008439A1" w:rsidP="008439A1">
    <w:pPr>
      <w:pStyle w:val="Footer"/>
      <w:jc w:val="center"/>
      <w:rPr>
        <w:rFonts w:ascii="Arial" w:hAnsi="Arial" w:cs="Arial"/>
        <w:sz w:val="18"/>
        <w:szCs w:val="18"/>
      </w:rPr>
    </w:pPr>
  </w:p>
  <w:p w14:paraId="4D495D39" w14:textId="77777777" w:rsidR="008439A1" w:rsidRPr="00CF6B91" w:rsidRDefault="008439A1" w:rsidP="008439A1">
    <w:pPr>
      <w:tabs>
        <w:tab w:val="left" w:pos="0"/>
        <w:tab w:val="left" w:pos="3220"/>
        <w:tab w:val="center" w:pos="5103"/>
        <w:tab w:val="right" w:pos="13892"/>
      </w:tabs>
      <w:rPr>
        <w:rFonts w:ascii="Arial" w:hAnsi="Arial" w:cs="Arial"/>
        <w:sz w:val="18"/>
        <w:szCs w:val="18"/>
      </w:rPr>
    </w:pPr>
    <w:r w:rsidRPr="00CF6B91">
      <w:rPr>
        <w:rFonts w:ascii="Arial" w:hAnsi="Arial" w:cs="Arial"/>
        <w:snapToGrid w:val="0"/>
        <w:sz w:val="18"/>
        <w:szCs w:val="18"/>
      </w:rPr>
      <w:t>Ref: G1872Fm</w:t>
    </w:r>
    <w:r w:rsidRPr="00CF6B91">
      <w:rPr>
        <w:rFonts w:ascii="Arial" w:hAnsi="Arial" w:cs="Arial"/>
        <w:snapToGrid w:val="0"/>
        <w:sz w:val="18"/>
        <w:szCs w:val="18"/>
      </w:rPr>
      <w:tab/>
      <w:t xml:space="preserve">                                                Version No: 0</w:t>
    </w:r>
    <w:r>
      <w:rPr>
        <w:rFonts w:ascii="Arial" w:hAnsi="Arial" w:cs="Arial"/>
        <w:snapToGrid w:val="0"/>
        <w:sz w:val="18"/>
        <w:szCs w:val="18"/>
      </w:rPr>
      <w:t>3</w:t>
    </w:r>
    <w:r w:rsidRPr="00CF6B91">
      <w:rPr>
        <w:rFonts w:ascii="Arial" w:hAnsi="Arial" w:cs="Arial"/>
        <w:snapToGrid w:val="0"/>
        <w:sz w:val="18"/>
        <w:szCs w:val="18"/>
      </w:rPr>
      <w:tab/>
      <w:t xml:space="preserve">Issue date: </w:t>
    </w:r>
    <w:r>
      <w:rPr>
        <w:rFonts w:ascii="Arial" w:hAnsi="Arial" w:cs="Arial"/>
        <w:snapToGrid w:val="0"/>
        <w:sz w:val="18"/>
        <w:szCs w:val="18"/>
      </w:rPr>
      <w:t>October</w:t>
    </w:r>
    <w:r w:rsidRPr="00CF6B91">
      <w:rPr>
        <w:rFonts w:ascii="Arial" w:hAnsi="Arial" w:cs="Arial"/>
        <w:snapToGrid w:val="0"/>
        <w:sz w:val="18"/>
        <w:szCs w:val="18"/>
      </w:rPr>
      <w:t xml:space="preserve"> 202</w:t>
    </w:r>
    <w:r>
      <w:rPr>
        <w:rFonts w:ascii="Arial" w:hAnsi="Arial" w:cs="Arial"/>
        <w:snapToGrid w:val="0"/>
        <w:sz w:val="18"/>
        <w:szCs w:val="18"/>
      </w:rPr>
      <w:t>4</w:t>
    </w:r>
  </w:p>
  <w:p w14:paraId="2F4E137A" w14:textId="77777777" w:rsidR="00737010" w:rsidRDefault="007370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19B6E" w14:textId="77777777" w:rsidR="00737010" w:rsidRPr="00CF6B91" w:rsidRDefault="00737010" w:rsidP="001900FC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bookmarkStart w:id="11" w:name="_Hlk42684796"/>
    <w:r w:rsidRPr="00CF6B91">
      <w:rPr>
        <w:rFonts w:ascii="Arial" w:hAnsi="Arial" w:cs="Arial"/>
        <w:snapToGrid w:val="0"/>
        <w:color w:val="000000"/>
        <w:sz w:val="18"/>
        <w:szCs w:val="18"/>
      </w:rPr>
      <w:t>Soil Association Certification Limited, Spear House, 51 Victoria Street, Bristol BS1 6AD</w:t>
    </w:r>
  </w:p>
  <w:p w14:paraId="0DF493B8" w14:textId="7BF89453" w:rsidR="00737010" w:rsidRPr="00CF6B91" w:rsidRDefault="00737010" w:rsidP="001900FC">
    <w:pPr>
      <w:pStyle w:val="Footer"/>
      <w:jc w:val="center"/>
      <w:rPr>
        <w:rFonts w:ascii="Arial" w:hAnsi="Arial" w:cs="Arial"/>
        <w:snapToGrid w:val="0"/>
        <w:color w:val="000000"/>
        <w:sz w:val="18"/>
        <w:szCs w:val="18"/>
      </w:rPr>
    </w:pPr>
    <w:r w:rsidRPr="00CF6B91">
      <w:rPr>
        <w:rFonts w:ascii="Arial" w:hAnsi="Arial" w:cs="Arial"/>
        <w:b/>
        <w:snapToGrid w:val="0"/>
        <w:color w:val="000000"/>
        <w:sz w:val="18"/>
        <w:szCs w:val="18"/>
      </w:rPr>
      <w:t xml:space="preserve">T 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0117 914 </w:t>
    </w:r>
    <w:proofErr w:type="gramStart"/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2412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E</w:t>
    </w:r>
    <w:proofErr w:type="gramEnd"/>
    <w:r w:rsidRPr="00CF6B91">
      <w:rPr>
        <w:rFonts w:ascii="Arial" w:hAnsi="Arial" w:cs="Arial"/>
        <w:bCs/>
        <w:snapToGrid w:val="0"/>
        <w:color w:val="000000"/>
        <w:sz w:val="18"/>
        <w:szCs w:val="18"/>
      </w:rPr>
      <w:t xml:space="preserve"> cert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@soilassociation.org   </w:t>
    </w:r>
    <w:r w:rsidRPr="00CF6B91">
      <w:rPr>
        <w:rFonts w:ascii="Arial" w:hAnsi="Arial" w:cs="Arial"/>
        <w:b/>
        <w:snapToGrid w:val="0"/>
        <w:color w:val="000000"/>
        <w:sz w:val="18"/>
        <w:szCs w:val="18"/>
      </w:rPr>
      <w:t>W</w:t>
    </w:r>
    <w:r w:rsidRPr="00CF6B91">
      <w:rPr>
        <w:rFonts w:ascii="Arial" w:hAnsi="Arial" w:cs="Arial"/>
        <w:snapToGrid w:val="0"/>
        <w:color w:val="000000"/>
        <w:sz w:val="18"/>
        <w:szCs w:val="18"/>
      </w:rPr>
      <w:t xml:space="preserve"> www.sacert.org</w:t>
    </w:r>
  </w:p>
  <w:p w14:paraId="7AD3BBA1" w14:textId="77777777" w:rsidR="00737010" w:rsidRPr="00CF6B91" w:rsidRDefault="00737010" w:rsidP="001900FC">
    <w:pPr>
      <w:pStyle w:val="Footer"/>
      <w:jc w:val="center"/>
      <w:rPr>
        <w:rFonts w:ascii="Arial" w:hAnsi="Arial" w:cs="Arial"/>
        <w:sz w:val="18"/>
        <w:szCs w:val="18"/>
      </w:rPr>
    </w:pPr>
  </w:p>
  <w:p w14:paraId="27D1FBC3" w14:textId="106A49C1" w:rsidR="00737010" w:rsidRPr="00CF6B91" w:rsidRDefault="001C7F31" w:rsidP="001C7F31">
    <w:pPr>
      <w:tabs>
        <w:tab w:val="left" w:pos="0"/>
        <w:tab w:val="left" w:pos="3220"/>
        <w:tab w:val="center" w:pos="5103"/>
        <w:tab w:val="right" w:pos="13892"/>
      </w:tabs>
      <w:rPr>
        <w:rFonts w:ascii="Arial" w:hAnsi="Arial" w:cs="Arial"/>
        <w:sz w:val="18"/>
        <w:szCs w:val="18"/>
      </w:rPr>
    </w:pPr>
    <w:bookmarkStart w:id="12" w:name="_Hlk42684863"/>
    <w:r w:rsidRPr="00CF6B91">
      <w:rPr>
        <w:rFonts w:ascii="Arial" w:hAnsi="Arial" w:cs="Arial"/>
        <w:snapToGrid w:val="0"/>
        <w:sz w:val="18"/>
        <w:szCs w:val="18"/>
      </w:rPr>
      <w:t xml:space="preserve">Ref: </w:t>
    </w:r>
    <w:r w:rsidR="00B74F67" w:rsidRPr="00CF6B91">
      <w:rPr>
        <w:rFonts w:ascii="Arial" w:hAnsi="Arial" w:cs="Arial"/>
        <w:snapToGrid w:val="0"/>
        <w:sz w:val="18"/>
        <w:szCs w:val="18"/>
      </w:rPr>
      <w:t>G1872Fm</w:t>
    </w:r>
    <w:r w:rsidRPr="00CF6B91">
      <w:rPr>
        <w:rFonts w:ascii="Arial" w:hAnsi="Arial" w:cs="Arial"/>
        <w:snapToGrid w:val="0"/>
        <w:sz w:val="18"/>
        <w:szCs w:val="18"/>
      </w:rPr>
      <w:tab/>
    </w:r>
    <w:r w:rsidR="00737010" w:rsidRPr="00CF6B91">
      <w:rPr>
        <w:rFonts w:ascii="Arial" w:hAnsi="Arial" w:cs="Arial"/>
        <w:snapToGrid w:val="0"/>
        <w:sz w:val="18"/>
        <w:szCs w:val="18"/>
      </w:rPr>
      <w:t xml:space="preserve">                                                Version No: 0</w:t>
    </w:r>
    <w:r w:rsidR="00CF6B91">
      <w:rPr>
        <w:rFonts w:ascii="Arial" w:hAnsi="Arial" w:cs="Arial"/>
        <w:snapToGrid w:val="0"/>
        <w:sz w:val="18"/>
        <w:szCs w:val="18"/>
      </w:rPr>
      <w:t>3</w:t>
    </w:r>
    <w:r w:rsidR="00737010" w:rsidRPr="00CF6B91">
      <w:rPr>
        <w:rFonts w:ascii="Arial" w:hAnsi="Arial" w:cs="Arial"/>
        <w:snapToGrid w:val="0"/>
        <w:sz w:val="18"/>
        <w:szCs w:val="18"/>
      </w:rPr>
      <w:tab/>
      <w:t xml:space="preserve">Issue date: </w:t>
    </w:r>
    <w:r w:rsidR="00CF6B91">
      <w:rPr>
        <w:rFonts w:ascii="Arial" w:hAnsi="Arial" w:cs="Arial"/>
        <w:snapToGrid w:val="0"/>
        <w:sz w:val="18"/>
        <w:szCs w:val="18"/>
      </w:rPr>
      <w:t>October</w:t>
    </w:r>
    <w:r w:rsidR="00737010" w:rsidRPr="00CF6B91">
      <w:rPr>
        <w:rFonts w:ascii="Arial" w:hAnsi="Arial" w:cs="Arial"/>
        <w:snapToGrid w:val="0"/>
        <w:sz w:val="18"/>
        <w:szCs w:val="18"/>
      </w:rPr>
      <w:t xml:space="preserve"> 20</w:t>
    </w:r>
    <w:r w:rsidRPr="00CF6B91">
      <w:rPr>
        <w:rFonts w:ascii="Arial" w:hAnsi="Arial" w:cs="Arial"/>
        <w:snapToGrid w:val="0"/>
        <w:sz w:val="18"/>
        <w:szCs w:val="18"/>
      </w:rPr>
      <w:t>2</w:t>
    </w:r>
    <w:r w:rsidR="00CF6B91">
      <w:rPr>
        <w:rFonts w:ascii="Arial" w:hAnsi="Arial" w:cs="Arial"/>
        <w:snapToGrid w:val="0"/>
        <w:sz w:val="18"/>
        <w:szCs w:val="18"/>
      </w:rPr>
      <w:t>4</w:t>
    </w:r>
  </w:p>
  <w:bookmarkEnd w:id="11"/>
  <w:bookmarkEnd w:id="12"/>
  <w:p w14:paraId="3DB42D73" w14:textId="77777777" w:rsidR="00737010" w:rsidRDefault="00737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6881E1" w14:textId="77777777" w:rsidR="00D56E79" w:rsidRDefault="00D56E79" w:rsidP="00C144CC">
      <w:pPr>
        <w:spacing w:after="0" w:line="240" w:lineRule="auto"/>
      </w:pPr>
      <w:r>
        <w:separator/>
      </w:r>
    </w:p>
  </w:footnote>
  <w:footnote w:type="continuationSeparator" w:id="0">
    <w:p w14:paraId="5BA3C9FC" w14:textId="77777777" w:rsidR="00D56E79" w:rsidRDefault="00D56E79" w:rsidP="00C1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FF7268" w14:textId="77777777" w:rsidR="00737010" w:rsidRDefault="00737010">
    <w:pPr>
      <w:pStyle w:val="Header"/>
    </w:pPr>
    <w:r w:rsidRPr="00B52B45">
      <w:rPr>
        <w:noProof/>
      </w:rPr>
      <w:drawing>
        <wp:anchor distT="0" distB="0" distL="114300" distR="114300" simplePos="0" relativeHeight="251658240" behindDoc="0" locked="0" layoutInCell="1" allowOverlap="1" wp14:anchorId="2DEFDD41" wp14:editId="6607CA46">
          <wp:simplePos x="0" y="0"/>
          <wp:positionH relativeFrom="column">
            <wp:posOffset>7848600</wp:posOffset>
          </wp:positionH>
          <wp:positionV relativeFrom="paragraph">
            <wp:posOffset>-391160</wp:posOffset>
          </wp:positionV>
          <wp:extent cx="1800225" cy="1162050"/>
          <wp:effectExtent l="19050" t="0" r="9525" b="0"/>
          <wp:wrapNone/>
          <wp:docPr id="1" name="Picture 5" descr="W:\Marketing\Public\2014\Certification Brand Assets\Logos\SA Certification Logo\SA Certification Logo\SA Certification WEB RGB LOGOS\SA_Certification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W:\Marketing\Public\2014\Certification Brand Assets\Logos\SA Certification Logo\SA Certification Logo\SA Certification WEB RGB LOGOS\SA_Certification_Logo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1162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17415"/>
    <w:multiLevelType w:val="hybridMultilevel"/>
    <w:tmpl w:val="3AD8E6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15677"/>
    <w:multiLevelType w:val="hybridMultilevel"/>
    <w:tmpl w:val="CDD4C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82EFD"/>
    <w:multiLevelType w:val="hybridMultilevel"/>
    <w:tmpl w:val="B310E1EA"/>
    <w:lvl w:ilvl="0" w:tplc="7C80E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15110"/>
    <w:multiLevelType w:val="singleLevel"/>
    <w:tmpl w:val="2564B128"/>
    <w:lvl w:ilvl="0">
      <w:start w:val="1"/>
      <w:numFmt w:val="bullet"/>
      <w:lvlText w:val=""/>
      <w:lvlJc w:val="left"/>
      <w:pPr>
        <w:tabs>
          <w:tab w:val="num" w:pos="360"/>
        </w:tabs>
        <w:ind w:left="113" w:hanging="113"/>
      </w:pPr>
      <w:rPr>
        <w:rFonts w:ascii="Wingdings" w:hAnsi="Wingdings" w:hint="default"/>
        <w:color w:val="C0C0C0"/>
      </w:rPr>
    </w:lvl>
  </w:abstractNum>
  <w:abstractNum w:abstractNumId="4" w15:restartNumberingAfterBreak="0">
    <w:nsid w:val="2ABA4DC7"/>
    <w:multiLevelType w:val="hybridMultilevel"/>
    <w:tmpl w:val="12189A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BC1EE7"/>
    <w:multiLevelType w:val="hybridMultilevel"/>
    <w:tmpl w:val="95D0D1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E61848"/>
    <w:multiLevelType w:val="hybridMultilevel"/>
    <w:tmpl w:val="286287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579B9"/>
    <w:multiLevelType w:val="hybridMultilevel"/>
    <w:tmpl w:val="91C22FB4"/>
    <w:lvl w:ilvl="0" w:tplc="DDCA28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A87214"/>
    <w:multiLevelType w:val="hybridMultilevel"/>
    <w:tmpl w:val="97BC7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3556298">
    <w:abstractNumId w:val="0"/>
  </w:num>
  <w:num w:numId="2" w16cid:durableId="1564632406">
    <w:abstractNumId w:val="3"/>
  </w:num>
  <w:num w:numId="3" w16cid:durableId="2126581124">
    <w:abstractNumId w:val="4"/>
  </w:num>
  <w:num w:numId="4" w16cid:durableId="1893887088">
    <w:abstractNumId w:val="5"/>
  </w:num>
  <w:num w:numId="5" w16cid:durableId="1497919386">
    <w:abstractNumId w:val="2"/>
  </w:num>
  <w:num w:numId="6" w16cid:durableId="249388182">
    <w:abstractNumId w:val="7"/>
  </w:num>
  <w:num w:numId="7" w16cid:durableId="1697851255">
    <w:abstractNumId w:val="6"/>
  </w:num>
  <w:num w:numId="8" w16cid:durableId="1242984336">
    <w:abstractNumId w:val="8"/>
  </w:num>
  <w:num w:numId="9" w16cid:durableId="2670866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H3QNarHgn0biFaL9Ealg3XGCFssh6gP2ynEPwnIIFH61uP1vwPK7lfuVoR7HAJxyPqrsXPBqZs/82gGzKjo+g==" w:salt="DEfSQKpa25/PUJshTdZcxg==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MzAxsjCzMDQysDBX0lEKTi0uzszPAykwMqsFAMwPxRctAAAA"/>
  </w:docVars>
  <w:rsids>
    <w:rsidRoot w:val="00C144CC"/>
    <w:rsid w:val="00000D68"/>
    <w:rsid w:val="00014FD1"/>
    <w:rsid w:val="000227F0"/>
    <w:rsid w:val="00026144"/>
    <w:rsid w:val="00032131"/>
    <w:rsid w:val="0005048A"/>
    <w:rsid w:val="000E0FD6"/>
    <w:rsid w:val="000E7D98"/>
    <w:rsid w:val="00100C41"/>
    <w:rsid w:val="0012141E"/>
    <w:rsid w:val="00125967"/>
    <w:rsid w:val="0014514C"/>
    <w:rsid w:val="00153627"/>
    <w:rsid w:val="00186347"/>
    <w:rsid w:val="001900FC"/>
    <w:rsid w:val="00193BB3"/>
    <w:rsid w:val="001B7E89"/>
    <w:rsid w:val="001C7F31"/>
    <w:rsid w:val="00204C1F"/>
    <w:rsid w:val="0021186B"/>
    <w:rsid w:val="00221DB8"/>
    <w:rsid w:val="002769E0"/>
    <w:rsid w:val="002870DE"/>
    <w:rsid w:val="002A62D7"/>
    <w:rsid w:val="002E47C8"/>
    <w:rsid w:val="00315735"/>
    <w:rsid w:val="00370A2E"/>
    <w:rsid w:val="00383406"/>
    <w:rsid w:val="00405C17"/>
    <w:rsid w:val="004060AD"/>
    <w:rsid w:val="004427D8"/>
    <w:rsid w:val="00453031"/>
    <w:rsid w:val="004A1851"/>
    <w:rsid w:val="004C1FA6"/>
    <w:rsid w:val="00537467"/>
    <w:rsid w:val="0054059C"/>
    <w:rsid w:val="0054541B"/>
    <w:rsid w:val="00556E22"/>
    <w:rsid w:val="005870F1"/>
    <w:rsid w:val="005C4CDD"/>
    <w:rsid w:val="005E163B"/>
    <w:rsid w:val="005E4032"/>
    <w:rsid w:val="006132E3"/>
    <w:rsid w:val="006360CB"/>
    <w:rsid w:val="00664126"/>
    <w:rsid w:val="006A51F9"/>
    <w:rsid w:val="006D39E3"/>
    <w:rsid w:val="006D3B0B"/>
    <w:rsid w:val="006D48E5"/>
    <w:rsid w:val="006F6AF9"/>
    <w:rsid w:val="007015FC"/>
    <w:rsid w:val="00710F11"/>
    <w:rsid w:val="00713358"/>
    <w:rsid w:val="0073015C"/>
    <w:rsid w:val="00737010"/>
    <w:rsid w:val="00757A59"/>
    <w:rsid w:val="00761F10"/>
    <w:rsid w:val="007937E5"/>
    <w:rsid w:val="007A2DC9"/>
    <w:rsid w:val="007A7000"/>
    <w:rsid w:val="007C1D41"/>
    <w:rsid w:val="007E605F"/>
    <w:rsid w:val="007F3D49"/>
    <w:rsid w:val="007F4498"/>
    <w:rsid w:val="00804EF5"/>
    <w:rsid w:val="00810C74"/>
    <w:rsid w:val="00814A32"/>
    <w:rsid w:val="0082671C"/>
    <w:rsid w:val="00827012"/>
    <w:rsid w:val="008439A1"/>
    <w:rsid w:val="00870407"/>
    <w:rsid w:val="008A310C"/>
    <w:rsid w:val="008B142E"/>
    <w:rsid w:val="008D4B84"/>
    <w:rsid w:val="008D78A2"/>
    <w:rsid w:val="008E258D"/>
    <w:rsid w:val="00963085"/>
    <w:rsid w:val="00963D32"/>
    <w:rsid w:val="009809C3"/>
    <w:rsid w:val="0098668A"/>
    <w:rsid w:val="009A774F"/>
    <w:rsid w:val="009B2FDF"/>
    <w:rsid w:val="009E6C41"/>
    <w:rsid w:val="009E7A78"/>
    <w:rsid w:val="009E7E41"/>
    <w:rsid w:val="009F4274"/>
    <w:rsid w:val="009F7046"/>
    <w:rsid w:val="00A03056"/>
    <w:rsid w:val="00A20375"/>
    <w:rsid w:val="00A2301E"/>
    <w:rsid w:val="00A37625"/>
    <w:rsid w:val="00A63727"/>
    <w:rsid w:val="00A7514C"/>
    <w:rsid w:val="00A949EE"/>
    <w:rsid w:val="00AA68EE"/>
    <w:rsid w:val="00AA761B"/>
    <w:rsid w:val="00AC0DD3"/>
    <w:rsid w:val="00AF4996"/>
    <w:rsid w:val="00B00AD2"/>
    <w:rsid w:val="00B14EDC"/>
    <w:rsid w:val="00B15B68"/>
    <w:rsid w:val="00B33462"/>
    <w:rsid w:val="00B526DD"/>
    <w:rsid w:val="00B52B45"/>
    <w:rsid w:val="00B74F67"/>
    <w:rsid w:val="00B878D4"/>
    <w:rsid w:val="00B9274A"/>
    <w:rsid w:val="00BA0E15"/>
    <w:rsid w:val="00BA4E31"/>
    <w:rsid w:val="00BB48D2"/>
    <w:rsid w:val="00BD33E0"/>
    <w:rsid w:val="00BD3F15"/>
    <w:rsid w:val="00C144CC"/>
    <w:rsid w:val="00C27C8B"/>
    <w:rsid w:val="00C31F26"/>
    <w:rsid w:val="00C51C86"/>
    <w:rsid w:val="00C62553"/>
    <w:rsid w:val="00C647A9"/>
    <w:rsid w:val="00C7782D"/>
    <w:rsid w:val="00CC732E"/>
    <w:rsid w:val="00CF4890"/>
    <w:rsid w:val="00CF6B91"/>
    <w:rsid w:val="00D00816"/>
    <w:rsid w:val="00D56E79"/>
    <w:rsid w:val="00D812FD"/>
    <w:rsid w:val="00D91A59"/>
    <w:rsid w:val="00DA1799"/>
    <w:rsid w:val="00DA5A61"/>
    <w:rsid w:val="00DC4215"/>
    <w:rsid w:val="00DD2BFB"/>
    <w:rsid w:val="00DD4238"/>
    <w:rsid w:val="00DD4DA5"/>
    <w:rsid w:val="00DD7215"/>
    <w:rsid w:val="00DE083B"/>
    <w:rsid w:val="00E33909"/>
    <w:rsid w:val="00E465CE"/>
    <w:rsid w:val="00E61C02"/>
    <w:rsid w:val="00E81655"/>
    <w:rsid w:val="00E949EE"/>
    <w:rsid w:val="00EA720A"/>
    <w:rsid w:val="00EB19C1"/>
    <w:rsid w:val="00EB2BC5"/>
    <w:rsid w:val="00ED68EA"/>
    <w:rsid w:val="00EE441D"/>
    <w:rsid w:val="00EF36D6"/>
    <w:rsid w:val="00EF6656"/>
    <w:rsid w:val="00F05ADC"/>
    <w:rsid w:val="00F12C49"/>
    <w:rsid w:val="00F27866"/>
    <w:rsid w:val="00F414EA"/>
    <w:rsid w:val="00F43925"/>
    <w:rsid w:val="00F743F2"/>
    <w:rsid w:val="00FA653B"/>
    <w:rsid w:val="00FB78AF"/>
    <w:rsid w:val="00FD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BDAFC50"/>
  <w15:docId w15:val="{203178D2-E3F7-4420-AD8A-3B3AE67E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9A1"/>
  </w:style>
  <w:style w:type="paragraph" w:styleId="Heading2">
    <w:name w:val="heading 2"/>
    <w:basedOn w:val="Normal"/>
    <w:next w:val="Normal"/>
    <w:link w:val="Heading2Char"/>
    <w:qFormat/>
    <w:rsid w:val="00B52B45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Heading3">
    <w:name w:val="heading 3"/>
    <w:basedOn w:val="Normal"/>
    <w:next w:val="Normal"/>
    <w:link w:val="Heading3Char"/>
    <w:autoRedefine/>
    <w:qFormat/>
    <w:rsid w:val="00BD33E0"/>
    <w:pPr>
      <w:keepNext/>
      <w:widowControl w:val="0"/>
      <w:spacing w:before="240" w:after="180" w:line="240" w:lineRule="auto"/>
      <w:outlineLvl w:val="2"/>
    </w:pPr>
    <w:rPr>
      <w:rFonts w:asciiTheme="majorHAnsi" w:eastAsia="Times New Roman" w:hAnsiTheme="majorHAnsi" w:cs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52B45"/>
    <w:pPr>
      <w:spacing w:before="240" w:after="60" w:line="240" w:lineRule="auto"/>
      <w:outlineLvl w:val="4"/>
    </w:pPr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D33E0"/>
    <w:rPr>
      <w:rFonts w:asciiTheme="majorHAnsi" w:eastAsia="Times New Roman" w:hAnsiTheme="majorHAnsi" w:cstheme="minorHAnsi"/>
      <w:b/>
      <w:bCs/>
      <w:sz w:val="28"/>
      <w:szCs w:val="28"/>
    </w:rPr>
  </w:style>
  <w:style w:type="character" w:styleId="CommentReference">
    <w:name w:val="annotation reference"/>
    <w:rsid w:val="00C144CC"/>
    <w:rPr>
      <w:sz w:val="18"/>
    </w:rPr>
  </w:style>
  <w:style w:type="character" w:styleId="Hyperlink">
    <w:name w:val="Hyperlink"/>
    <w:rsid w:val="00C144CC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rsid w:val="00C144CC"/>
    <w:pPr>
      <w:widowControl w:val="0"/>
      <w:spacing w:after="0" w:line="240" w:lineRule="auto"/>
    </w:pPr>
    <w:rPr>
      <w:rFonts w:ascii="Arial" w:eastAsia="Times New Roman" w:hAnsi="Arial" w:cs="Times New Roman"/>
      <w:sz w:val="24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44CC"/>
    <w:rPr>
      <w:rFonts w:ascii="Arial" w:eastAsia="Times New Roman" w:hAnsi="Arial" w:cs="Times New Roman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44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4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C144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44CC"/>
  </w:style>
  <w:style w:type="paragraph" w:styleId="Footer">
    <w:name w:val="footer"/>
    <w:basedOn w:val="Normal"/>
    <w:link w:val="FooterChar"/>
    <w:unhideWhenUsed/>
    <w:rsid w:val="00C144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144CC"/>
  </w:style>
  <w:style w:type="character" w:customStyle="1" w:styleId="Heading5Char">
    <w:name w:val="Heading 5 Char"/>
    <w:basedOn w:val="DefaultParagraphFont"/>
    <w:link w:val="Heading5"/>
    <w:rsid w:val="00B52B45"/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paragraph" w:styleId="BodyText">
    <w:name w:val="Body Text"/>
    <w:basedOn w:val="Normal"/>
    <w:link w:val="BodyTextChar"/>
    <w:rsid w:val="00B52B45"/>
    <w:pPr>
      <w:spacing w:after="120" w:line="240" w:lineRule="auto"/>
    </w:pPr>
    <w:rPr>
      <w:rFonts w:ascii="Frutiger 47LightCn" w:eastAsia="Times New Roman" w:hAnsi="Frutiger 47LightCn" w:cs="Times New Roman"/>
      <w:lang w:eastAsia="zh-CN"/>
    </w:rPr>
  </w:style>
  <w:style w:type="character" w:customStyle="1" w:styleId="BodyTextChar">
    <w:name w:val="Body Text Char"/>
    <w:basedOn w:val="DefaultParagraphFont"/>
    <w:link w:val="BodyText"/>
    <w:rsid w:val="00B52B45"/>
    <w:rPr>
      <w:rFonts w:ascii="Frutiger 47LightCn" w:eastAsia="Times New Roman" w:hAnsi="Frutiger 47LightCn" w:cs="Times New Roman"/>
      <w:lang w:eastAsia="zh-CN"/>
    </w:rPr>
  </w:style>
  <w:style w:type="character" w:customStyle="1" w:styleId="Heading2Char">
    <w:name w:val="Heading 2 Char"/>
    <w:basedOn w:val="DefaultParagraphFont"/>
    <w:link w:val="Heading2"/>
    <w:rsid w:val="00B52B45"/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BlockText">
    <w:name w:val="Block Text"/>
    <w:basedOn w:val="Normal"/>
    <w:rsid w:val="00B52B45"/>
    <w:pPr>
      <w:spacing w:after="0" w:line="240" w:lineRule="auto"/>
      <w:ind w:left="-1134" w:right="16"/>
    </w:pPr>
    <w:rPr>
      <w:rFonts w:ascii="Frutiger 47LightCn" w:eastAsia="Times New Roman" w:hAnsi="Frutiger 47LightC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514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75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514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DA5"/>
    <w:pPr>
      <w:widowControl/>
      <w:spacing w:after="200"/>
    </w:pPr>
    <w:rPr>
      <w:rFonts w:asciiTheme="minorHAnsi" w:eastAsia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DA5"/>
    <w:rPr>
      <w:rFonts w:ascii="Arial" w:eastAsia="Times New Roman" w:hAnsi="Arial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427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92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farming.growing@soilasssociatio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46765-A16D-4511-B767-98382ED443E9}"/>
      </w:docPartPr>
      <w:docPartBody>
        <w:p w:rsidR="00EB5C65" w:rsidRDefault="00FD1032">
          <w:r w:rsidRPr="00C85AEE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C015CCADF3C48FD962B644FD0421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20B54-5BF5-4F02-B8BA-5886719A5767}"/>
      </w:docPartPr>
      <w:docPartBody>
        <w:p w:rsidR="00EB5C65" w:rsidRDefault="00EB5C65" w:rsidP="00EB5C65">
          <w:pPr>
            <w:pStyle w:val="2C015CCADF3C48FD962B644FD0421A17"/>
          </w:pPr>
          <w:r w:rsidRPr="003651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4059A7BD0A44A0A80E56F440605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1E798-2381-4C15-B61F-9378442B5E26}"/>
      </w:docPartPr>
      <w:docPartBody>
        <w:p w:rsidR="00EB5C65" w:rsidRDefault="00EB5C65" w:rsidP="00EB5C65">
          <w:pPr>
            <w:pStyle w:val="204059A7BD0A44A0A80E56F440605E7C"/>
          </w:pPr>
          <w:r w:rsidRPr="003651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58F024BA9A486994F07E83A1EE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33761-493A-4A19-B407-941396309DBD}"/>
      </w:docPartPr>
      <w:docPartBody>
        <w:p w:rsidR="006B4CF2" w:rsidRDefault="006B4CF2" w:rsidP="006B4CF2">
          <w:pPr>
            <w:pStyle w:val="3758F024BA9A486994F07E83A1EEB19B"/>
          </w:pPr>
          <w:r w:rsidRPr="00C85AEE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7708"/>
    <w:rsid w:val="000B434B"/>
    <w:rsid w:val="00160CD1"/>
    <w:rsid w:val="002800D2"/>
    <w:rsid w:val="002E47C8"/>
    <w:rsid w:val="004049B3"/>
    <w:rsid w:val="004F7708"/>
    <w:rsid w:val="00523B59"/>
    <w:rsid w:val="0054059C"/>
    <w:rsid w:val="006B4CF2"/>
    <w:rsid w:val="008C57A5"/>
    <w:rsid w:val="00BA4E31"/>
    <w:rsid w:val="00EB5C65"/>
    <w:rsid w:val="00FD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4CF2"/>
    <w:rPr>
      <w:color w:val="808080"/>
    </w:rPr>
  </w:style>
  <w:style w:type="paragraph" w:customStyle="1" w:styleId="3758F024BA9A486994F07E83A1EEB19B">
    <w:name w:val="3758F024BA9A486994F07E83A1EEB19B"/>
    <w:rsid w:val="006B4CF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015CCADF3C48FD962B644FD0421A17">
    <w:name w:val="2C015CCADF3C48FD962B644FD0421A17"/>
    <w:rsid w:val="00EB5C65"/>
  </w:style>
  <w:style w:type="paragraph" w:customStyle="1" w:styleId="204059A7BD0A44A0A80E56F440605E7C">
    <w:name w:val="204059A7BD0A44A0A80E56F440605E7C"/>
    <w:rsid w:val="00EB5C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79CA8F0B122B4598E4EDBBA5B92008" ma:contentTypeVersion="20" ma:contentTypeDescription="Create a new document." ma:contentTypeScope="" ma:versionID="1afc631cf5fb815c3e4ff62eade71bc8">
  <xsd:schema xmlns:xsd="http://www.w3.org/2001/XMLSchema" xmlns:xs="http://www.w3.org/2001/XMLSchema" xmlns:p="http://schemas.microsoft.com/office/2006/metadata/properties" xmlns:ns1="http://schemas.microsoft.com/sharepoint/v3" xmlns:ns2="d0e034fe-bc8d-45d9-845a-17d3e9ed2f39" xmlns:ns3="1634d1eb-ac60-44d2-83e4-d6cd95cf6a75" targetNamespace="http://schemas.microsoft.com/office/2006/metadata/properties" ma:root="true" ma:fieldsID="12d447bb87ede3423bf38f7d685cf95a" ns1:_="" ns2:_="" ns3:_="">
    <xsd:import namespace="http://schemas.microsoft.com/sharepoint/v3"/>
    <xsd:import namespace="d0e034fe-bc8d-45d9-845a-17d3e9ed2f39"/>
    <xsd:import namespace="1634d1eb-ac60-44d2-83e4-d6cd95cf6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034fe-bc8d-45d9-845a-17d3e9ed2f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bb61ac4-bb4c-41a3-a8a2-0c78356216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34d1eb-ac60-44d2-83e4-d6cd95cf6a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7feb861-68ce-48f2-9670-83c99ecf05a8}" ma:internalName="TaxCatchAll" ma:showField="CatchAllData" ma:web="1634d1eb-ac60-44d2-83e4-d6cd95cf6a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34d1eb-ac60-44d2-83e4-d6cd95cf6a75">
      <Value>50</Value>
      <Value>49</Value>
      <Value>46</Value>
      <Value>43</Value>
      <Value>53</Value>
      <Value>72</Value>
      <Value>70</Value>
    </TaxCatchAll>
    <lcf76f155ced4ddcb4097134ff3c332f xmlns="d0e034fe-bc8d-45d9-845a-17d3e9ed2f39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6973B47-800C-44B7-84ED-BF74CD1327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1513ED-8C12-4AB6-BAC0-EB3D4ECEBC22}"/>
</file>

<file path=customXml/itemProps3.xml><?xml version="1.0" encoding="utf-8"?>
<ds:datastoreItem xmlns:ds="http://schemas.openxmlformats.org/officeDocument/2006/customXml" ds:itemID="{5B72046C-3625-48DA-8F8A-056306CFD52A}">
  <ds:schemaRefs>
    <ds:schemaRef ds:uri="http://schemas.microsoft.com/office/2006/documentManagement/types"/>
    <ds:schemaRef ds:uri="http://purl.org/dc/terms/"/>
    <ds:schemaRef ds:uri="http://purl.org/dc/elements/1.1/"/>
    <ds:schemaRef ds:uri="f57cc006-31b2-40fa-b589-1565d41822a1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p Management Plan Template</vt:lpstr>
    </vt:vector>
  </TitlesOfParts>
  <Company>Microsoft</Company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Management Plan Template</dc:title>
  <dc:creator>Aimzy</dc:creator>
  <cp:lastModifiedBy>Katie Brandwood</cp:lastModifiedBy>
  <cp:revision>7</cp:revision>
  <cp:lastPrinted>2020-02-06T09:52:00Z</cp:lastPrinted>
  <dcterms:created xsi:type="dcterms:W3CDTF">2020-09-10T08:43:00Z</dcterms:created>
  <dcterms:modified xsi:type="dcterms:W3CDTF">2024-10-2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CA8F0B122B4598E4EDBBA5B92008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72;#Process compliance|ae906377-4962-4b7f-a4e8-09955ac1bd08;#46;#Product compliance|c356dbc7-f119-4bec-8705-315151cd48c3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</Properties>
</file>